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573DE6" w14:textId="77777777" w:rsidR="006152AD" w:rsidRPr="00B53B1B" w:rsidRDefault="00000000">
      <w:pPr>
        <w:pStyle w:val="Title"/>
        <w:rPr>
          <w:b/>
          <w:bCs/>
          <w:sz w:val="28"/>
          <w:szCs w:val="28"/>
        </w:rPr>
      </w:pPr>
      <w:r w:rsidRPr="00B53B1B">
        <w:rPr>
          <w:b/>
          <w:bCs/>
          <w:sz w:val="28"/>
          <w:szCs w:val="28"/>
        </w:rPr>
        <w:t>Who Is Healthy Anyways</w:t>
      </w:r>
    </w:p>
    <w:p w14:paraId="4E4A3572" w14:textId="5B64EEA7" w:rsidR="006152AD" w:rsidRPr="00B53B1B" w:rsidRDefault="00000000" w:rsidP="00B53B1B">
      <w:pPr>
        <w:pStyle w:val="Author"/>
        <w:rPr>
          <w:sz w:val="20"/>
          <w:szCs w:val="20"/>
        </w:rPr>
      </w:pPr>
      <w:r w:rsidRPr="00B53B1B">
        <w:rPr>
          <w:sz w:val="20"/>
          <w:szCs w:val="20"/>
        </w:rPr>
        <w:t>Amin Adibi</w:t>
      </w:r>
      <w:r w:rsidR="00B53B1B">
        <w:rPr>
          <w:sz w:val="20"/>
          <w:szCs w:val="20"/>
        </w:rPr>
        <w:t xml:space="preserve">, </w:t>
      </w:r>
      <w:r w:rsidRPr="00B53B1B">
        <w:rPr>
          <w:sz w:val="20"/>
          <w:szCs w:val="20"/>
        </w:rPr>
        <w:t>Christopher Carlsten</w:t>
      </w:r>
      <w:r w:rsidR="00B53B1B">
        <w:rPr>
          <w:sz w:val="20"/>
          <w:szCs w:val="20"/>
        </w:rPr>
        <w:t xml:space="preserve">, </w:t>
      </w:r>
      <w:r w:rsidRPr="00B53B1B">
        <w:rPr>
          <w:sz w:val="20"/>
          <w:szCs w:val="20"/>
        </w:rPr>
        <w:t>Emily Brigham</w:t>
      </w:r>
      <w:r w:rsidR="00B53B1B">
        <w:rPr>
          <w:sz w:val="20"/>
          <w:szCs w:val="20"/>
        </w:rPr>
        <w:t xml:space="preserve">, </w:t>
      </w:r>
      <w:r w:rsidRPr="00B53B1B">
        <w:rPr>
          <w:sz w:val="20"/>
          <w:szCs w:val="20"/>
        </w:rPr>
        <w:t>Don Sin</w:t>
      </w:r>
      <w:r w:rsidR="00B53B1B">
        <w:rPr>
          <w:sz w:val="20"/>
          <w:szCs w:val="20"/>
        </w:rPr>
        <w:t xml:space="preserve">, </w:t>
      </w:r>
      <w:r w:rsidRPr="00B53B1B">
        <w:rPr>
          <w:sz w:val="20"/>
          <w:szCs w:val="20"/>
        </w:rPr>
        <w:t>Peter Loewen</w:t>
      </w:r>
      <w:r w:rsidR="00B53B1B">
        <w:rPr>
          <w:sz w:val="20"/>
          <w:szCs w:val="20"/>
        </w:rPr>
        <w:t xml:space="preserve">, </w:t>
      </w:r>
      <w:r w:rsidRPr="00B53B1B">
        <w:rPr>
          <w:sz w:val="20"/>
          <w:szCs w:val="20"/>
        </w:rPr>
        <w:t>Mohsen Sadatsafav</w:t>
      </w:r>
      <w:r>
        <w:t>i</w:t>
      </w:r>
    </w:p>
    <w:p w14:paraId="0FF13F64" w14:textId="77777777" w:rsidR="006152AD" w:rsidRPr="00B53B1B" w:rsidRDefault="00000000">
      <w:pPr>
        <w:pStyle w:val="Date"/>
        <w:rPr>
          <w:sz w:val="16"/>
          <w:szCs w:val="16"/>
        </w:rPr>
      </w:pPr>
      <w:r w:rsidRPr="00B53B1B">
        <w:rPr>
          <w:sz w:val="16"/>
          <w:szCs w:val="16"/>
        </w:rPr>
        <w:t>2024-10-24</w:t>
      </w:r>
    </w:p>
    <w:p w14:paraId="3519A52A" w14:textId="77777777" w:rsidR="006152AD" w:rsidRPr="00B53B1B" w:rsidRDefault="00000000" w:rsidP="00B53B1B">
      <w:pPr>
        <w:pStyle w:val="Heading2"/>
      </w:pPr>
      <w:bookmarkStart w:id="0" w:name="abstract"/>
      <w:r w:rsidRPr="00B53B1B">
        <w:t>Abstract</w:t>
      </w:r>
    </w:p>
    <w:p w14:paraId="33E1FAD3" w14:textId="77777777" w:rsidR="006152AD" w:rsidRDefault="00000000">
      <w:pPr>
        <w:pStyle w:val="FirstParagraph"/>
      </w:pPr>
      <w:r>
        <w:rPr>
          <w:b/>
          <w:bCs/>
        </w:rPr>
        <w:t>RATIONALE:</w:t>
      </w:r>
      <w:r>
        <w:t xml:space="preserve"> 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We hypothesized that measurable disparities will help explain racial gaps in lung function.</w:t>
      </w:r>
    </w:p>
    <w:p w14:paraId="7F603DD3" w14:textId="77777777" w:rsidR="006152AD" w:rsidRDefault="00000000">
      <w:pPr>
        <w:pStyle w:val="BodyText"/>
      </w:pPr>
      <w:r>
        <w:rPr>
          <w:b/>
          <w:bCs/>
        </w:rPr>
        <w:t>METHODS:</w:t>
      </w:r>
      <w:r>
        <w:t xml:space="preserve"> We defined reference populations from 18,359 Black and White NHANES 2007-2012 participants. Starting with non-smokers without respiratory symptoms or diagnoses, we sequentially excluded those with occupational exposure to dust/fumes, maternal tobacco use, second-hand smoke exposure,obesity, low physical activity, unhealthy diet, self-assessed poor health, and home ownership. Across populations, we compared average age-, sex-, and height-adjusted differences in FEV</w:t>
      </w:r>
      <w:r>
        <w:rPr>
          <w:vertAlign w:val="subscript"/>
        </w:rPr>
        <w:t>1</w:t>
      </w:r>
      <w:r>
        <w:t xml:space="preserve"> and FVC between Black and White adults (≥20) and youth (&lt;20).</w:t>
      </w:r>
    </w:p>
    <w:p w14:paraId="2A30CB4E" w14:textId="77777777" w:rsidR="006152AD" w:rsidRDefault="00000000">
      <w:pPr>
        <w:pStyle w:val="BodyText"/>
      </w:pPr>
      <w:r>
        <w:rPr>
          <w:b/>
          <w:bCs/>
        </w:rPr>
        <w:t>RESULTS:</w:t>
      </w:r>
      <w:r>
        <w:t xml:space="preserve"> From the base reference population to the most restrictive, the percentage of Black participants decreased from 20% to 16% in youth and 14% to 7% in adults. The racial gap in lung function was reduced from 0.40 L (95%CI 0.36-0.43) to 0.31 L (95%CI 0.26-0.36) in FEV</w:t>
      </w:r>
      <w:r>
        <w:rPr>
          <w:vertAlign w:val="subscript"/>
        </w:rPr>
        <w:t>1</w:t>
      </w:r>
      <w:r>
        <w:t xml:space="preserve"> and from 0.48 L (95%CI 0.44-0.51) to 0.36 (95%CI 0.30-0.42) in FVC in youth but increased in adults.</w:t>
      </w:r>
    </w:p>
    <w:p w14:paraId="2CF4285C" w14:textId="77777777" w:rsidR="006152AD" w:rsidRDefault="00000000">
      <w:pPr>
        <w:pStyle w:val="BodyText"/>
      </w:pPr>
      <w:r>
        <w:rPr>
          <w:b/>
          <w:bCs/>
        </w:rPr>
        <w:t>CONCLUSIONS:</w:t>
      </w:r>
      <w:r>
        <w:t xml:space="preserve"> The disparities investigated herein explain up to 25% of the racial gap in lung function among American youth. Further research on adults is required.</w:t>
      </w:r>
    </w:p>
    <w:p w14:paraId="2DBD0DAA" w14:textId="77777777" w:rsidR="006152AD" w:rsidRDefault="00D86F3E">
      <w:r>
        <w:rPr>
          <w:noProof/>
        </w:rPr>
        <w:pict w14:anchorId="2985F57A">
          <v:rect id="_x0000_i1025" alt="" style="width:468pt;height:.05pt;mso-width-percent:0;mso-height-percent:0;mso-width-percent:0;mso-height-percent:0" o:hralign="center" o:hrstd="t" o:hr="t"/>
        </w:pict>
      </w:r>
    </w:p>
    <w:p w14:paraId="48C20E18" w14:textId="77777777" w:rsidR="006152AD" w:rsidRPr="00B53B1B" w:rsidRDefault="00000000" w:rsidP="00B53B1B">
      <w:pPr>
        <w:pStyle w:val="Heading1"/>
        <w:rPr>
          <w:b/>
          <w:bCs/>
        </w:rPr>
      </w:pPr>
      <w:bookmarkStart w:id="1" w:name="background"/>
      <w:bookmarkEnd w:id="0"/>
      <w:r w:rsidRPr="00B53B1B">
        <w:rPr>
          <w:b/>
          <w:bCs/>
        </w:rPr>
        <w:t>Background</w:t>
      </w:r>
    </w:p>
    <w:p w14:paraId="57A398AB" w14:textId="77777777" w:rsidR="006152AD" w:rsidRDefault="00000000">
      <w:pPr>
        <w:pStyle w:val="FirstParagraph"/>
      </w:pPr>
      <w:r>
        <w:t xml:space="preserve">Racial gaps in measures of lung function have been known since late 18th century. For more than a hundred years, pro-slavery scientists in the US weaponized the lower observed lung function in Black people to argue that Black bodies were inferior and justify White supremacy [1]. This scientifically racist view was eventually replaced with the notion of innate but benign racial differences in lung function, likely attributable to anthropometric differences. In the twentieth century and with the growing adoption of pre-employment spirometry as a test of fitness for workers, occupation standards in the US proposed race-based adjustment of spirometry results to prevent hiring discrimination against Black people [2]. In 2005, the American Thoracic Society (ATS) and the European Respiratory Society (ERS) started recommending race-specific reference equations for interpreting pulmonary function tests [3]. In the past two decades, race-based lung function reference values have been widely used to guide diagnosis, severity grading, and management of lung diseases, decide priority for lung transplant surgery, as a fitness for </w:t>
      </w:r>
      <w:r>
        <w:lastRenderedPageBreak/>
        <w:t>employment eligibility in some industries, and to monitor occupational health and adjudicate insurance claims.</w:t>
      </w:r>
    </w:p>
    <w:p w14:paraId="3A24ABD1" w14:textId="77777777" w:rsidR="006152AD" w:rsidRDefault="00000000">
      <w:pPr>
        <w:pStyle w:val="BodyText"/>
      </w:pPr>
      <w:r>
        <w:t>In recent years, increased awareness of the history of structural racism and disparities affecting racialized populations has led to calls to revisit race-based equations in medicine [4]. Of note is the growing body of literature suggests that racialized populations experience a disproportionate level of harmful environmental exposures that might hinder lung growth and lower lung function [5].</w:t>
      </w:r>
    </w:p>
    <w:p w14:paraId="2BE046A5" w14:textId="77777777" w:rsidR="006152AD" w:rsidRDefault="00000000">
      <w:pPr>
        <w:pStyle w:val="BodyText"/>
      </w:pPr>
      <w:r>
        <w:t>Spirometry reference equations are developed with data from from “healthy” volunteers, who do not smoke, are asymptomatic, and have not been diagnosed with lung diseases [6, 7].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14:paraId="5602F9FD" w14:textId="77777777" w:rsidR="006152AD" w:rsidRDefault="00000000">
      <w:pPr>
        <w:pStyle w:val="BodyText"/>
      </w:pPr>
      <w:r>
        <w:t>However, it is unclear what proportion of the observed racial gaps in lung function is due to social determinants of health. Previous studies on adults have attributed 35-39% of the racial gap in lung function to sitting height, 2.5-7.5% to poverty, and 2-4.7% to education [8]. In children, sitting height accounted for 42-53% of the racial gap, while diet and socio-economic stsstus accounted for 7-10% of the racial differences [9].</w:t>
      </w:r>
    </w:p>
    <w:p w14:paraId="4B3D34C7" w14:textId="77777777" w:rsidR="006152AD" w:rsidRDefault="00000000">
      <w:pPr>
        <w:pStyle w:val="BodyText"/>
      </w:pPr>
      <w:r>
        <w:t>We hypothesized that disproportionate exposures explain a larger proportion of racial gaps in lung function than previously reported.</w:t>
      </w:r>
    </w:p>
    <w:p w14:paraId="061E9648" w14:textId="77777777" w:rsidR="006152AD" w:rsidRDefault="00000000" w:rsidP="00B53B1B">
      <w:pPr>
        <w:pStyle w:val="Heading2"/>
        <w:spacing w:after="0"/>
      </w:pPr>
      <w:bookmarkStart w:id="2" w:name="methods"/>
      <w:bookmarkEnd w:id="1"/>
      <w:r>
        <w:t>Methods</w:t>
      </w:r>
    </w:p>
    <w:p w14:paraId="5E77EF6B" w14:textId="77777777" w:rsidR="006152AD" w:rsidRDefault="00000000">
      <w:pPr>
        <w:pStyle w:val="FirstParagraph"/>
      </w:pPr>
      <w:r>
        <w:t>We used data from three cycles of the US National Health and Nutrition Examination Survey (NHANES) 2007-2012 to define 10 increasingly healthier reference populations. We included self-identified Black and White individuals with valid height and high-quality spirometry. Starting from the base reference population of non-smokers with no diagnoses of lung diseases or respiratory symptoms, we sequentially excluded those with occupational exposures, physical inactivity, maternal smoking, obesity, no home ownership, no insurance, lower education, and unhealthy diet.</w:t>
      </w:r>
    </w:p>
    <w:p w14:paraId="3A28BC9B" w14:textId="77777777" w:rsidR="006152AD" w:rsidRDefault="00000000">
      <w:pPr>
        <w:pStyle w:val="BodyText"/>
      </w:pPr>
      <w:r>
        <w:t>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14:paraId="47D84CE4" w14:textId="77777777" w:rsidR="006152AD" w:rsidRDefault="00000000">
      <w:pPr>
        <w:pStyle w:val="BodyText"/>
      </w:pPr>
      <w:r>
        <w:t xml:space="preserve">In the main analysis, we interpreted missing variables permissively and did not excluded anyone based on a missing variable. For example, if someone’s smoking status was unknown, we did not exclude them when excluding smokers. This choice was motivated by statistical efficiency of having a larger number of persons in each consecutive reference population. In the sensitivity analyses, we explored the effects of this value judgment, but </w:t>
      </w:r>
      <w:r>
        <w:lastRenderedPageBreak/>
        <w:t>conducting analyses with alternative assumptions. We also evaluated the proportion of the racial gap in lung function that can be explained by poverty by assessing the effects of sequentially restricting the reference population to those with income-to-poverty ratios of equal or larger than 1, 1.5, 2, 2.5, up to 5.</w:t>
      </w:r>
    </w:p>
    <w:p w14:paraId="500AA4B6" w14:textId="77777777" w:rsidR="006152AD" w:rsidRDefault="00000000">
      <w:pPr>
        <w:pStyle w:val="BodyText"/>
      </w:pPr>
      <w:r>
        <w:t>In the sensitivity analyses, we evaluated the results separately for males and females, those born outside of the U.S. versus those who were born in the U.S., and other groups of self-identified race and ethnicity.</w:t>
      </w:r>
    </w:p>
    <w:p w14:paraId="435DCACF" w14:textId="77777777" w:rsidR="006152AD" w:rsidRPr="00B53B1B" w:rsidRDefault="00000000" w:rsidP="00B53B1B">
      <w:pPr>
        <w:pStyle w:val="Heading2"/>
      </w:pPr>
      <w:bookmarkStart w:id="3" w:name="results"/>
      <w:bookmarkEnd w:id="2"/>
      <w:r w:rsidRPr="00B53B1B">
        <w:t>Results</w:t>
      </w:r>
    </w:p>
    <w:p w14:paraId="003A483C" w14:textId="77777777" w:rsidR="006152AD" w:rsidRDefault="00000000">
      <w:pPr>
        <w:pStyle w:val="FirstParagraph"/>
      </w:pPr>
      <w:r>
        <w:t xml:space="preserve">Of the 18,359 self-identified Black and White participants in NHANES 2007-2012, 10,457 participants had valid height and </w:t>
      </w:r>
      <w:proofErr w:type="gramStart"/>
      <w:r>
        <w:t>high quality</w:t>
      </w:r>
      <w:proofErr w:type="gramEnd"/>
      <w:r>
        <w:t xml:space="preserve"> spirometry. This included 7,533 adults and 2,924 youth. Characteristics of participants is summarized in </w:t>
      </w:r>
      <w:hyperlink w:anchor="tbl-table1">
        <w:r>
          <w:rPr>
            <w:rStyle w:val="Hyperlink"/>
          </w:rPr>
          <w:t>Table 1</w:t>
        </w:r>
      </w:hyperlink>
      <w:r>
        <w:t xml:space="preserve"> .</w:t>
      </w:r>
    </w:p>
    <w:tbl>
      <w:tblPr>
        <w:tblStyle w:val="Table"/>
        <w:tblW w:w="5000" w:type="pct"/>
        <w:tblLayout w:type="fixed"/>
        <w:tblLook w:val="0000" w:firstRow="0" w:lastRow="0" w:firstColumn="0" w:lastColumn="0" w:noHBand="0" w:noVBand="0"/>
      </w:tblPr>
      <w:tblGrid>
        <w:gridCol w:w="9360"/>
      </w:tblGrid>
      <w:tr w:rsidR="006152AD" w14:paraId="4932CD5D" w14:textId="77777777">
        <w:tc>
          <w:tcPr>
            <w:tcW w:w="7920" w:type="dxa"/>
          </w:tcPr>
          <w:p w14:paraId="56F1E1E3" w14:textId="77777777" w:rsidR="006152AD" w:rsidRPr="00B53B1B" w:rsidRDefault="00000000" w:rsidP="00B53B1B">
            <w:pPr>
              <w:pStyle w:val="ImageCaption"/>
              <w:spacing w:after="0"/>
              <w:rPr>
                <w:sz w:val="18"/>
                <w:szCs w:val="18"/>
              </w:rPr>
            </w:pPr>
            <w:bookmarkStart w:id="4" w:name="tbl-table1"/>
            <w:r w:rsidRPr="00B53B1B">
              <w:rPr>
                <w:sz w:val="18"/>
                <w:szCs w:val="18"/>
              </w:rPr>
              <w:t>Table 1: Characteristics of Participants Included in the Study</w:t>
            </w:r>
          </w:p>
          <w:tbl>
            <w:tblPr>
              <w:tblW w:w="0" w:type="auto"/>
              <w:jc w:val="center"/>
              <w:tblLayout w:type="fixed"/>
              <w:tblLook w:val="0420" w:firstRow="1" w:lastRow="0" w:firstColumn="0" w:lastColumn="0" w:noHBand="0" w:noVBand="1"/>
            </w:tblPr>
            <w:tblGrid>
              <w:gridCol w:w="2246"/>
              <w:gridCol w:w="1446"/>
              <w:gridCol w:w="1446"/>
              <w:gridCol w:w="1446"/>
            </w:tblGrid>
            <w:tr w:rsidR="006152AD" w:rsidRPr="00B53B1B" w14:paraId="6991B7F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3B5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C72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Adults</w:t>
                  </w:r>
                  <w:r w:rsidRPr="00B53B1B">
                    <w:rPr>
                      <w:rFonts w:ascii="Helvetica" w:eastAsia="Helvetica" w:hAnsi="Helvetica" w:cs="Helvetica"/>
                      <w:color w:val="000000"/>
                      <w:sz w:val="16"/>
                      <w:szCs w:val="16"/>
                    </w:rPr>
                    <w:br/>
                    <w:t>(N=75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7187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Youth</w:t>
                  </w:r>
                  <w:r w:rsidRPr="00B53B1B">
                    <w:rPr>
                      <w:rFonts w:ascii="Helvetica" w:eastAsia="Helvetica" w:hAnsi="Helvetica" w:cs="Helvetica"/>
                      <w:color w:val="000000"/>
                      <w:sz w:val="16"/>
                      <w:szCs w:val="16"/>
                    </w:rPr>
                    <w:br/>
                    <w:t>(N=29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2054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Overall</w:t>
                  </w:r>
                  <w:r w:rsidRPr="00B53B1B">
                    <w:rPr>
                      <w:rFonts w:ascii="Helvetica" w:eastAsia="Helvetica" w:hAnsi="Helvetica" w:cs="Helvetica"/>
                      <w:color w:val="000000"/>
                      <w:sz w:val="16"/>
                      <w:szCs w:val="16"/>
                    </w:rPr>
                    <w:br/>
                    <w:t>(N=10457)</w:t>
                  </w:r>
                </w:p>
              </w:tc>
            </w:tr>
            <w:tr w:rsidR="006152AD" w:rsidRPr="00B53B1B" w14:paraId="0B03E6A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BF8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ag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563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3BB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D80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003B4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5C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68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4 (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84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5 (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16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6 (21.0)</w:t>
                  </w:r>
                </w:p>
              </w:tc>
            </w:tr>
            <w:tr w:rsidR="006152AD" w:rsidRPr="00B53B1B" w14:paraId="25857D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443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A8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0 [20.0, 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F9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6.00, 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C6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0 [6.00, 79.0]</w:t>
                  </w:r>
                </w:p>
              </w:tc>
            </w:tr>
            <w:tr w:rsidR="006152AD" w:rsidRPr="00B53B1B" w14:paraId="7D778F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63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race_text_nhan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060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779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9A0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5FAFF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FE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Bl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A1D3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0 (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1D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1 (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30C4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31 (35.7%)</w:t>
                  </w:r>
                </w:p>
              </w:tc>
            </w:tr>
            <w:tr w:rsidR="006152AD" w:rsidRPr="00B53B1B" w14:paraId="72877F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2CD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D8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13 (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B13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3 (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AE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26 (64.3%)</w:t>
                  </w:r>
                </w:p>
              </w:tc>
            </w:tr>
            <w:tr w:rsidR="006152AD" w:rsidRPr="00B53B1B" w14:paraId="7EA4D8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86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ex_tex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9A9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692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E6A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6908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E6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0F43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64 (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AD7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50 (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77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14 (50.8%)</w:t>
                  </w:r>
                </w:p>
              </w:tc>
            </w:tr>
            <w:tr w:rsidR="006152AD" w:rsidRPr="00B53B1B" w14:paraId="783A49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54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482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69 (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EBB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74 (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C8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43 (49.2%)</w:t>
                  </w:r>
                </w:p>
              </w:tc>
            </w:tr>
            <w:tr w:rsidR="006152AD" w:rsidRPr="00B53B1B" w14:paraId="54B433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D9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ev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3B8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855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0A6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36DB0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D7B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90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7 (0.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07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 (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9C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6 (0.971)</w:t>
                  </w:r>
                </w:p>
              </w:tc>
            </w:tr>
            <w:tr w:rsidR="006152AD" w:rsidRPr="00B53B1B" w14:paraId="74168D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96C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C56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1 [0.476, 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D9D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 [0.816, 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CE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1 [0.476, 6.92]</w:t>
                  </w:r>
                </w:p>
              </w:tc>
            </w:tr>
            <w:tr w:rsidR="006152AD" w:rsidRPr="00B53B1B" w14:paraId="2D72D3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B2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v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AC4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D5D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BB16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139E2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6F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D3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7 (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26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5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0F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4 (1.20)</w:t>
                  </w:r>
                </w:p>
              </w:tc>
            </w:tr>
            <w:tr w:rsidR="006152AD" w:rsidRPr="00B53B1B" w14:paraId="231B2F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A3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E20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8 [1.10, 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B54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0 [1.01, 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59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9 [1.01, 8.08]</w:t>
                  </w:r>
                </w:p>
              </w:tc>
            </w:tr>
            <w:tr w:rsidR="006152AD" w:rsidRPr="00B53B1B" w14:paraId="38FC91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F53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100_smo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225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118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9BE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72890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E8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58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5 (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68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CD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5 (36.1%)</w:t>
                  </w:r>
                </w:p>
              </w:tc>
            </w:tr>
            <w:tr w:rsidR="006152AD" w:rsidRPr="00B53B1B" w14:paraId="7DFEFF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73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60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56 (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47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13E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56 (35.9%)</w:t>
                  </w:r>
                </w:p>
              </w:tc>
            </w:tr>
            <w:tr w:rsidR="006152AD" w:rsidRPr="00B53B1B" w14:paraId="0AF2CB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55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BC8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63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A4C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6 (28.0%)</w:t>
                  </w:r>
                </w:p>
              </w:tc>
            </w:tr>
            <w:tr w:rsidR="006152AD" w:rsidRPr="00B53B1B" w14:paraId="70CDAD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F2B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urrent_smo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0B4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D19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ABC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E7995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FB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veryd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95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59 (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837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9D5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59 (15.9%)</w:t>
                  </w:r>
                </w:p>
              </w:tc>
            </w:tr>
            <w:tr w:rsidR="006152AD" w:rsidRPr="00B53B1B" w14:paraId="50E274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759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t at 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21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40 (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0E4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E4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40 (17.6%)</w:t>
                  </w:r>
                </w:p>
              </w:tc>
            </w:tr>
            <w:tr w:rsidR="006152AD" w:rsidRPr="00B53B1B" w14:paraId="2A43B9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236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C7F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3CF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D14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 (2.4%)</w:t>
                  </w:r>
                </w:p>
              </w:tc>
            </w:tr>
            <w:tr w:rsidR="006152AD" w:rsidRPr="00B53B1B" w14:paraId="6AB151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18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B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8 (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0A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CF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02 (64.1%)</w:t>
                  </w:r>
                </w:p>
              </w:tc>
            </w:tr>
            <w:tr w:rsidR="006152AD" w:rsidRPr="00B53B1B" w14:paraId="52F1FA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40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CB8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AFB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F53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EB20B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9D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E0F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17 (5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D9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4 (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CE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81 (38.1%)</w:t>
                  </w:r>
                </w:p>
              </w:tc>
            </w:tr>
            <w:tr w:rsidR="006152AD" w:rsidRPr="00B53B1B" w14:paraId="0AE848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25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30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16 (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DCA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60 (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EC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476 (61.9%)</w:t>
                  </w:r>
                </w:p>
              </w:tc>
            </w:tr>
            <w:tr w:rsidR="006152AD" w:rsidRPr="00B53B1B" w14:paraId="6B20C7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C8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_in_househ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71D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4E7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235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D2635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1523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7B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949 (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3D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41 (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80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290 (79.3%)</w:t>
                  </w:r>
                </w:p>
              </w:tc>
            </w:tr>
            <w:tr w:rsidR="006152AD" w:rsidRPr="00B53B1B" w14:paraId="1F0101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8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1782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59 (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C33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1 (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C9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30 (20.4%)</w:t>
                  </w:r>
                </w:p>
              </w:tc>
            </w:tr>
            <w:tr w:rsidR="006152AD" w:rsidRPr="00B53B1B" w14:paraId="408E8C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A0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0F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C4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8C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 (0.4%)</w:t>
                  </w:r>
                </w:p>
              </w:tc>
            </w:tr>
            <w:tr w:rsidR="006152AD" w:rsidRPr="00B53B1B" w14:paraId="6FD775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B8B4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aternal_smo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0C9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E8F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9CC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48989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EE8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7A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34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18 (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C5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18 (16.4%)</w:t>
                  </w:r>
                </w:p>
              </w:tc>
            </w:tr>
            <w:tr w:rsidR="006152AD" w:rsidRPr="00B53B1B" w14:paraId="38A317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010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BD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25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 (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727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 (3.4%)</w:t>
                  </w:r>
                </w:p>
              </w:tc>
            </w:tr>
            <w:tr w:rsidR="006152AD" w:rsidRPr="00B53B1B" w14:paraId="3D08E5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E2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93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3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78B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49 (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A8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82 (80.2%)</w:t>
                  </w:r>
                </w:p>
              </w:tc>
            </w:tr>
            <w:tr w:rsidR="006152AD" w:rsidRPr="00B53B1B" w14:paraId="1DF9DD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26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asth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050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8AF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8F2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B93C5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3870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8D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51 (8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99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296 (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87E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47 (82.7%)</w:t>
                  </w:r>
                </w:p>
              </w:tc>
            </w:tr>
            <w:tr w:rsidR="006152AD" w:rsidRPr="00B53B1B" w14:paraId="28403C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6B2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3D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77 (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77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25 (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95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1F9477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70C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45F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55C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A6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1D7BE7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F9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bronch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7C1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8F1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490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A65D8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A9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16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4 (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E5B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76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4 (67.6%)</w:t>
                  </w:r>
                </w:p>
              </w:tc>
            </w:tr>
            <w:tr w:rsidR="006152AD" w:rsidRPr="00B53B1B" w14:paraId="10509D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CF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DDD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7E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EA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4.4%)</w:t>
                  </w:r>
                </w:p>
              </w:tc>
            </w:tr>
            <w:tr w:rsidR="006152AD" w:rsidRPr="00B53B1B" w14:paraId="641A1E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B01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7C5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8722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92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6 (28.1%)</w:t>
                  </w:r>
                </w:p>
              </w:tc>
            </w:tr>
            <w:tr w:rsidR="006152AD" w:rsidRPr="00B53B1B" w14:paraId="653E98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25C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lastRenderedPageBreak/>
                    <w:t>ever_emphyse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07C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5DF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082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7F635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AD2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747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407 (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64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AA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407 (70.8%)</w:t>
                  </w:r>
                </w:p>
              </w:tc>
            </w:tr>
            <w:tr w:rsidR="006152AD" w:rsidRPr="00B53B1B" w14:paraId="759719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5F4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730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4D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C0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1.1%)</w:t>
                  </w:r>
                </w:p>
              </w:tc>
            </w:tr>
            <w:tr w:rsidR="006152AD" w:rsidRPr="00B53B1B" w14:paraId="4F17F9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49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65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570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50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0 (28.0%)</w:t>
                  </w:r>
                </w:p>
              </w:tc>
            </w:tr>
            <w:tr w:rsidR="006152AD" w:rsidRPr="00B53B1B" w14:paraId="3F02F5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1F0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ough_3_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5022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502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0A8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FFAA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5C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551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55 (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31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DA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55 (40.7%)</w:t>
                  </w:r>
                </w:p>
              </w:tc>
            </w:tr>
            <w:tr w:rsidR="006152AD" w:rsidRPr="00B53B1B" w14:paraId="71CB69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0ED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B2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0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91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26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0 (5.2%)</w:t>
                  </w:r>
                </w:p>
              </w:tc>
            </w:tr>
            <w:tr w:rsidR="006152AD" w:rsidRPr="00B53B1B" w14:paraId="30AF72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4C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1D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8 (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0BE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7C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2 (54.1%)</w:t>
                  </w:r>
                </w:p>
              </w:tc>
            </w:tr>
            <w:tr w:rsidR="006152AD" w:rsidRPr="00B53B1B" w14:paraId="1CBF3C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D2D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phlegm_3_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775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0F2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677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7B78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A7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687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1 (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8B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61B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1 (41.7%)</w:t>
                  </w:r>
                </w:p>
              </w:tc>
            </w:tr>
            <w:tr w:rsidR="006152AD" w:rsidRPr="00B53B1B" w14:paraId="75CF37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4B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A89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BD2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D3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 (4.2%)</w:t>
                  </w:r>
                </w:p>
              </w:tc>
            </w:tr>
            <w:tr w:rsidR="006152AD" w:rsidRPr="00B53B1B" w14:paraId="4FF8B4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B37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D3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6 (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86D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1E41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0 (54.1%)</w:t>
                  </w:r>
                </w:p>
              </w:tc>
            </w:tr>
            <w:tr w:rsidR="006152AD" w:rsidRPr="00B53B1B" w14:paraId="2DD421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50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wheezing_past_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D86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0CA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908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A64EE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BDD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F8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80 (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42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2 (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A3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932 (85.4%)</w:t>
                  </w:r>
                </w:p>
              </w:tc>
            </w:tr>
            <w:tr w:rsidR="006152AD" w:rsidRPr="00B53B1B" w14:paraId="26BE59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07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682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46 (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F9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1 (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95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17 (14.5%)</w:t>
                  </w:r>
                </w:p>
              </w:tc>
            </w:tr>
            <w:tr w:rsidR="006152AD" w:rsidRPr="00B53B1B" w14:paraId="389FD5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85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48A2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A2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78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5D5D41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F4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dry_cough_night_past_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618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724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E4F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B9411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268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D5D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127 (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C7A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13 (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2D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940 (95.1%)</w:t>
                  </w:r>
                </w:p>
              </w:tc>
            </w:tr>
            <w:tr w:rsidR="006152AD" w:rsidRPr="00B53B1B" w14:paraId="7F7D70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D30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C3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1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3D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1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23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2 (4.9%)</w:t>
                  </w:r>
                </w:p>
              </w:tc>
            </w:tr>
            <w:tr w:rsidR="006152AD" w:rsidRPr="00B53B1B" w14:paraId="53A493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BAC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E40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A6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0A0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0%)</w:t>
                  </w:r>
                </w:p>
              </w:tc>
            </w:tr>
            <w:tr w:rsidR="006152AD" w:rsidRPr="00B53B1B" w14:paraId="5FBE4C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704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ineral_du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FB7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AE4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3CB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316FD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C0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1B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58 (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055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6 (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757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64 (51.3%)</w:t>
                  </w:r>
                </w:p>
              </w:tc>
            </w:tr>
            <w:tr w:rsidR="006152AD" w:rsidRPr="00B53B1B" w14:paraId="7F6C25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EA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DC3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1 (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84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636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27 (24.2%)</w:t>
                  </w:r>
                </w:p>
              </w:tc>
            </w:tr>
            <w:tr w:rsidR="006152AD" w:rsidRPr="00B53B1B" w14:paraId="1539FE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0A0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0A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4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491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1A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6 (24.5%)</w:t>
                  </w:r>
                </w:p>
              </w:tc>
            </w:tr>
            <w:tr w:rsidR="006152AD" w:rsidRPr="00B53B1B" w14:paraId="0BE12C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98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rganic_du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871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9FE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E72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6539F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AF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D3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84 (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212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1 (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32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95 (58.3%)</w:t>
                  </w:r>
                </w:p>
              </w:tc>
            </w:tr>
            <w:tr w:rsidR="006152AD" w:rsidRPr="00B53B1B" w14:paraId="4EECFA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9D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E1A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07 (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459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1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D3D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8 (17.3%)</w:t>
                  </w:r>
                </w:p>
              </w:tc>
            </w:tr>
            <w:tr w:rsidR="006152AD" w:rsidRPr="00B53B1B" w14:paraId="1B8451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95F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347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75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A4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4 (24.4%)</w:t>
                  </w:r>
                </w:p>
              </w:tc>
            </w:tr>
            <w:tr w:rsidR="006152AD" w:rsidRPr="00B53B1B" w14:paraId="661E19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EF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xhaust_fu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AFB7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23E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57C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3779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23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99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39 (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63C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2 (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B7B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91 (55.4%)</w:t>
                  </w:r>
                </w:p>
              </w:tc>
            </w:tr>
            <w:tr w:rsidR="006152AD" w:rsidRPr="00B53B1B" w14:paraId="33E36A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7C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23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057 (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86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B2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7 (20.2%)</w:t>
                  </w:r>
                </w:p>
              </w:tc>
            </w:tr>
            <w:tr w:rsidR="006152AD" w:rsidRPr="00B53B1B" w14:paraId="76E49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1F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DBE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15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6D6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49 (24.4%)</w:t>
                  </w:r>
                </w:p>
              </w:tc>
            </w:tr>
            <w:tr w:rsidR="006152AD" w:rsidRPr="00B53B1B" w14:paraId="0F856A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5E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ther_fu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294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43F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076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893FD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95D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ED0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73 (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8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9 (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4AE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72 (51.4%)</w:t>
                  </w:r>
                </w:p>
              </w:tc>
            </w:tr>
            <w:tr w:rsidR="006152AD" w:rsidRPr="00B53B1B" w14:paraId="26BE7D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58F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FF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2 (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51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3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D0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35 (24.2%)</w:t>
                  </w:r>
                </w:p>
              </w:tc>
            </w:tr>
            <w:tr w:rsidR="006152AD" w:rsidRPr="00B53B1B" w14:paraId="57F585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AD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83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8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69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12 (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1C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0 (24.4%)</w:t>
                  </w:r>
                </w:p>
              </w:tc>
            </w:tr>
            <w:tr w:rsidR="006152AD" w:rsidRPr="00B53B1B" w14:paraId="28A8C9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81B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income_poverty_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F45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838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8845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C201A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94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4D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6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C5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27 (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440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68)</w:t>
                  </w:r>
                </w:p>
              </w:tc>
            </w:tr>
            <w:tr w:rsidR="006152AD" w:rsidRPr="00B53B1B" w14:paraId="4945CF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55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16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1 [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CB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9 [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BD2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0, 5.00]</w:t>
                  </w:r>
                </w:p>
              </w:tc>
            </w:tr>
            <w:tr w:rsidR="006152AD" w:rsidRPr="00B53B1B" w14:paraId="33216F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1448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DB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86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1D8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8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ED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54 (6.3%)</w:t>
                  </w:r>
                </w:p>
              </w:tc>
            </w:tr>
            <w:tr w:rsidR="006152AD" w:rsidRPr="00B53B1B" w14:paraId="003F17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A5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ome_own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985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941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A5F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D21B2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A5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5D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C2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412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 (0.4%)</w:t>
                  </w:r>
                </w:p>
              </w:tc>
            </w:tr>
            <w:tr w:rsidR="006152AD" w:rsidRPr="00B53B1B" w14:paraId="0DC852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FE57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11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03 (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4E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08 (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403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11 (99.6%)</w:t>
                  </w:r>
                </w:p>
              </w:tc>
            </w:tr>
            <w:tr w:rsidR="006152AD" w:rsidRPr="00B53B1B" w14:paraId="097B94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C72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ducation_adul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AD5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70D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9FBB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7241F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CB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9-11th gra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26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7 (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650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C63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7 (10.0%)</w:t>
                  </w:r>
                </w:p>
              </w:tc>
            </w:tr>
            <w:tr w:rsidR="006152AD" w:rsidRPr="00B53B1B" w14:paraId="1EEDFE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AE3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College graduate or ab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46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8 (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CE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A2D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8 (18.4%)</w:t>
                  </w:r>
                </w:p>
              </w:tc>
            </w:tr>
            <w:tr w:rsidR="006152AD" w:rsidRPr="00B53B1B" w14:paraId="5A065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EF3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High school gradu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2D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69 (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33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38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69 (17.9%)</w:t>
                  </w:r>
                </w:p>
              </w:tc>
            </w:tr>
            <w:tr w:rsidR="006152AD" w:rsidRPr="00B53B1B" w14:paraId="31590A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9F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Less than 9th gra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07B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4BF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46EB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2.2%)</w:t>
                  </w:r>
                </w:p>
              </w:tc>
            </w:tr>
            <w:tr w:rsidR="006152AD" w:rsidRPr="00B53B1B" w14:paraId="4E960C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23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college or AA de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8040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5 (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97D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493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5 (23.5%)</w:t>
                  </w:r>
                </w:p>
              </w:tc>
            </w:tr>
            <w:tr w:rsidR="006152AD" w:rsidRPr="00B53B1B" w14:paraId="15A324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75C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614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E9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6DA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7 (28.0%)</w:t>
                  </w:r>
                </w:p>
              </w:tc>
            </w:tr>
            <w:tr w:rsidR="006152AD" w:rsidRPr="00B53B1B" w14:paraId="2DAA47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AE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now_attending_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73B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BEF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41D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54C03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5EF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Between gra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DC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2D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A3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4.1%)</w:t>
                  </w:r>
                </w:p>
              </w:tc>
            </w:tr>
            <w:tr w:rsidR="006152AD" w:rsidRPr="00B53B1B" w14:paraId="114646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118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In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A11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C8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4 (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DC5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4 (12.8%)</w:t>
                  </w:r>
                </w:p>
              </w:tc>
            </w:tr>
            <w:tr w:rsidR="006152AD" w:rsidRPr="00B53B1B" w14:paraId="5361A3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4C4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F93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3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858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3 (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2C6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96 (83.2%)</w:t>
                  </w:r>
                </w:p>
              </w:tc>
            </w:tr>
            <w:tr w:rsidR="006152AD" w:rsidRPr="00B53B1B" w14:paraId="4B0BE4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23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ealthy_di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7D7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262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C9F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76413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0E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xcell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6728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7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F3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5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C63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72 (7.4%)</w:t>
                  </w:r>
                </w:p>
              </w:tc>
            </w:tr>
            <w:tr w:rsidR="006152AD" w:rsidRPr="00B53B1B" w14:paraId="59719B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DD1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E0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08 (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89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4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AD2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5372C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6867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811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36 (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EF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8 (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DF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04 (33.5%)</w:t>
                  </w:r>
                </w:p>
              </w:tc>
            </w:tr>
            <w:tr w:rsidR="006152AD" w:rsidRPr="00B53B1B" w14:paraId="1991AB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30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P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80C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1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C96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25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3 (4.2%)</w:t>
                  </w:r>
                </w:p>
              </w:tc>
            </w:tr>
            <w:tr w:rsidR="006152AD" w:rsidRPr="00B53B1B" w14:paraId="77C129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7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Very g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A0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79 (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C97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7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B3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26 (17.5%)</w:t>
                  </w:r>
                </w:p>
              </w:tc>
            </w:tr>
            <w:tr w:rsidR="006152AD" w:rsidRPr="00B53B1B" w14:paraId="363B0C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161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ADF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05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08 (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AE7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0 (20.2%)</w:t>
                  </w:r>
                </w:p>
              </w:tc>
            </w:tr>
            <w:tr w:rsidR="006152AD" w:rsidRPr="00B53B1B" w14:paraId="094748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97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7CA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B4D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6F1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5C8EE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285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04B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963 (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3D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52 (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DDF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315 (70.0%)</w:t>
                  </w:r>
                </w:p>
              </w:tc>
            </w:tr>
            <w:tr w:rsidR="006152AD" w:rsidRPr="00B53B1B" w14:paraId="66F221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81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CF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70 (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64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01 (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6A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71 (16.9%)</w:t>
                  </w:r>
                </w:p>
              </w:tc>
            </w:tr>
            <w:tr w:rsidR="006152AD" w:rsidRPr="00B53B1B" w14:paraId="2D7E92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238D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75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DF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079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5CCB24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AB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F23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243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31C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0680B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108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6B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67 (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B5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84 (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6F5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51 (52.1%)</w:t>
                  </w:r>
                </w:p>
              </w:tc>
            </w:tr>
            <w:tr w:rsidR="006152AD" w:rsidRPr="00B53B1B" w14:paraId="3A6C86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0EC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lastRenderedPageBreak/>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B0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66 (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D6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9 (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FE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35 (34.8%)</w:t>
                  </w:r>
                </w:p>
              </w:tc>
            </w:tr>
            <w:tr w:rsidR="006152AD" w:rsidRPr="00B53B1B" w14:paraId="482D59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48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53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B76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710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47F4E7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D2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recre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8F9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6BA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C1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14F5A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2F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98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32 (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F4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19 (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2A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51 (60.7%)</w:t>
                  </w:r>
                </w:p>
              </w:tc>
            </w:tr>
            <w:tr w:rsidR="006152AD" w:rsidRPr="00B53B1B" w14:paraId="2ECA4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DE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C5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1 (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77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33 (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3BC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4 (26.1%)</w:t>
                  </w:r>
                </w:p>
              </w:tc>
            </w:tr>
            <w:tr w:rsidR="006152AD" w:rsidRPr="00B53B1B" w14:paraId="0188EA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615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691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7E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51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56927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00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recre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6B5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07B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237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64FC2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C8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C0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68 (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3D1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7 (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676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35 (47.2%)</w:t>
                  </w:r>
                </w:p>
              </w:tc>
            </w:tr>
            <w:tr w:rsidR="006152AD" w:rsidRPr="00B53B1B" w14:paraId="48A82E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FAD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6B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64 (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A2C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86 (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0A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50 (39.7%)</w:t>
                  </w:r>
                </w:p>
              </w:tc>
            </w:tr>
            <w:tr w:rsidR="006152AD" w:rsidRPr="00B53B1B" w14:paraId="75FF5C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B0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84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BC3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FA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2C7EDE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707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b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874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7BA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36E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2D885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43B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7E1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4 (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534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8 (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F25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 (7.62)</w:t>
                  </w:r>
                </w:p>
              </w:tc>
            </w:tr>
            <w:tr w:rsidR="006152AD" w:rsidRPr="00B53B1B" w14:paraId="6E9C0D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175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ED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3 [13.2, 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5F1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0.5 [12.5, 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95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2.5, 84.9]</w:t>
                  </w:r>
                </w:p>
              </w:tc>
            </w:tr>
            <w:tr w:rsidR="006152AD" w:rsidRPr="00B53B1B" w14:paraId="073ECD8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68E7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9F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 (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8B3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 (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954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 (0.5%)</w:t>
                  </w:r>
                </w:p>
              </w:tc>
            </w:tr>
            <w:bookmarkEnd w:id="4"/>
          </w:tbl>
          <w:p w14:paraId="0F5EF6E8" w14:textId="77777777" w:rsidR="00000000" w:rsidRDefault="00000000" w:rsidP="00B53B1B">
            <w:pPr>
              <w:spacing w:after="0"/>
            </w:pPr>
          </w:p>
        </w:tc>
      </w:tr>
    </w:tbl>
    <w:p w14:paraId="3CFD53A2" w14:textId="77777777" w:rsidR="006152AD" w:rsidRDefault="00000000">
      <w:pPr>
        <w:pStyle w:val="BodyText"/>
      </w:pPr>
      <w:r>
        <w:lastRenderedPageBreak/>
        <w:t xml:space="preserve">From the base reference population to the most restrictive, the proportion of Black participants decreased from 19% to 9% in youth and 14% to 4% in adults, as shown in </w:t>
      </w:r>
      <w:hyperlink w:anchor="fig-racialgap">
        <w:r>
          <w:rPr>
            <w:rStyle w:val="Hyperlink"/>
          </w:rPr>
          <w:t>Figure 1</w:t>
        </w:r>
      </w:hyperlink>
      <w:r>
        <w:t>. After excluding those with various social and environmental exposures, the racial gap in FEV</w:t>
      </w:r>
      <w:r>
        <w:rPr>
          <w:vertAlign w:val="subscript"/>
        </w:rPr>
        <w:t>1</w:t>
      </w:r>
      <w:r>
        <w:t xml:space="preserve"> and FVC was reduced by 26% and 19% in adults, and 25% and 26% in youth.</w:t>
      </w:r>
    </w:p>
    <w:tbl>
      <w:tblPr>
        <w:tblStyle w:val="Table"/>
        <w:tblW w:w="5000" w:type="pct"/>
        <w:tblLayout w:type="fixed"/>
        <w:tblLook w:val="0000" w:firstRow="0" w:lastRow="0" w:firstColumn="0" w:lastColumn="0" w:noHBand="0" w:noVBand="0"/>
      </w:tblPr>
      <w:tblGrid>
        <w:gridCol w:w="9360"/>
      </w:tblGrid>
      <w:tr w:rsidR="006152AD" w14:paraId="39B7A6C1" w14:textId="77777777">
        <w:tc>
          <w:tcPr>
            <w:tcW w:w="7920" w:type="dxa"/>
          </w:tcPr>
          <w:p w14:paraId="5D7E4870" w14:textId="77777777" w:rsidR="006152AD" w:rsidRDefault="00000000">
            <w:pPr>
              <w:pStyle w:val="Compact"/>
              <w:jc w:val="center"/>
            </w:pPr>
            <w:bookmarkStart w:id="5" w:name="fig-racialgap"/>
            <w:r>
              <w:rPr>
                <w:noProof/>
              </w:rPr>
              <w:drawing>
                <wp:inline distT="0" distB="0" distL="0" distR="0" wp14:anchorId="34F01CEE" wp14:editId="4B642806">
                  <wp:extent cx="5943600" cy="42454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50ADE1AE" w14:textId="77777777" w:rsidR="006152AD" w:rsidRDefault="00000000">
            <w:pPr>
              <w:pStyle w:val="ImageCaption"/>
              <w:spacing w:before="200"/>
            </w:pPr>
            <w:r w:rsidRPr="00B53B1B">
              <w:rPr>
                <w:sz w:val="20"/>
                <w:szCs w:val="20"/>
              </w:rPr>
              <w:t>Figure 1: Changes in lung function racial gaps in successively more restrictive reference populations</w:t>
            </w:r>
          </w:p>
        </w:tc>
        <w:bookmarkEnd w:id="5"/>
      </w:tr>
    </w:tbl>
    <w:p w14:paraId="55850C15" w14:textId="77777777" w:rsidR="006152AD" w:rsidRDefault="00000000" w:rsidP="00B53B1B">
      <w:pPr>
        <w:pStyle w:val="Heading3"/>
      </w:pPr>
      <w:bookmarkStart w:id="6" w:name="biological-sex"/>
      <w:r>
        <w:t>Biological Sex</w:t>
      </w:r>
    </w:p>
    <w:p w14:paraId="6C2D76E4" w14:textId="77777777" w:rsidR="006152AD" w:rsidRDefault="00000000">
      <w:pPr>
        <w:pStyle w:val="FirstParagraph"/>
      </w:pPr>
      <w:r>
        <w:t xml:space="preserve">We also looked at the racial gap in lung function from the most permissive to the most restrictive reference population, separately for females and males. In females, the </w:t>
      </w:r>
      <w:r>
        <w:lastRenderedPageBreak/>
        <w:t>proportion of Black participants decreased from 20% to 10% in youth and 15% to 5% in adults. After excluding those with various social and environmental exposures, the racial gap in FEV</w:t>
      </w:r>
      <w:r>
        <w:rPr>
          <w:vertAlign w:val="subscript"/>
        </w:rPr>
        <w:t>1</w:t>
      </w:r>
      <w:r>
        <w:t xml:space="preserve"> and FVC was reduced by 27% and 20% in adults, and 16% and 19% in youth, as shown in </w:t>
      </w:r>
      <w:hyperlink w:anchor="fig-females">
        <w:r>
          <w:rPr>
            <w:rStyle w:val="Hyperlink"/>
          </w:rPr>
          <w:t>Figure 2</w:t>
        </w:r>
      </w:hyperlink>
      <w:r>
        <w:t>. In males, the proportion of Black participants decreased from 17% to 8% in youth and 12% to 4% in adults. After excluding those with various social and environmental exposures, the racial gap in FEV</w:t>
      </w:r>
      <w:r>
        <w:rPr>
          <w:vertAlign w:val="subscript"/>
        </w:rPr>
        <w:t>1</w:t>
      </w:r>
      <w:r>
        <w:t xml:space="preserve"> and FVC was reduced by 14% and 8% in adults, and 35% and 34% in youth, as shown in </w:t>
      </w:r>
      <w:hyperlink w:anchor="fig-males">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6152AD" w14:paraId="1D886F29" w14:textId="77777777">
        <w:tc>
          <w:tcPr>
            <w:tcW w:w="7920" w:type="dxa"/>
          </w:tcPr>
          <w:p w14:paraId="2736ECEF" w14:textId="77777777" w:rsidR="006152AD" w:rsidRDefault="00000000">
            <w:pPr>
              <w:pStyle w:val="Compact"/>
              <w:jc w:val="center"/>
            </w:pPr>
            <w:bookmarkStart w:id="7" w:name="fig-females"/>
            <w:r>
              <w:rPr>
                <w:noProof/>
              </w:rPr>
              <w:drawing>
                <wp:inline distT="0" distB="0" distL="0" distR="0" wp14:anchorId="66A800FB" wp14:editId="73D333CE">
                  <wp:extent cx="5943600" cy="424542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012C5A14" w14:textId="77777777" w:rsidR="006152AD" w:rsidRPr="00B53B1B" w:rsidRDefault="00000000">
            <w:pPr>
              <w:pStyle w:val="ImageCaption"/>
              <w:spacing w:before="200"/>
              <w:rPr>
                <w:sz w:val="20"/>
                <w:szCs w:val="20"/>
              </w:rPr>
            </w:pPr>
            <w:r w:rsidRPr="00B53B1B">
              <w:rPr>
                <w:sz w:val="20"/>
                <w:szCs w:val="20"/>
              </w:rPr>
              <w:t>Figure 2: Changes in lung function racial gaps for female participants</w:t>
            </w:r>
          </w:p>
        </w:tc>
        <w:bookmarkEnd w:id="7"/>
      </w:tr>
      <w:tr w:rsidR="006152AD" w14:paraId="354E6BA5" w14:textId="77777777">
        <w:tc>
          <w:tcPr>
            <w:tcW w:w="7920" w:type="dxa"/>
          </w:tcPr>
          <w:p w14:paraId="161D2CB9" w14:textId="77777777" w:rsidR="006152AD" w:rsidRDefault="00000000">
            <w:pPr>
              <w:pStyle w:val="Compact"/>
              <w:jc w:val="center"/>
            </w:pPr>
            <w:bookmarkStart w:id="8" w:name="fig-males"/>
            <w:r>
              <w:rPr>
                <w:noProof/>
              </w:rPr>
              <w:lastRenderedPageBreak/>
              <w:drawing>
                <wp:inline distT="0" distB="0" distL="0" distR="0" wp14:anchorId="20110385" wp14:editId="6561D885">
                  <wp:extent cx="5943600" cy="424542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7849765B" w14:textId="77777777" w:rsidR="006152AD" w:rsidRPr="00B53B1B" w:rsidRDefault="00000000">
            <w:pPr>
              <w:pStyle w:val="ImageCaption"/>
              <w:spacing w:before="200"/>
              <w:rPr>
                <w:sz w:val="20"/>
                <w:szCs w:val="20"/>
              </w:rPr>
            </w:pPr>
            <w:r w:rsidRPr="00B53B1B">
              <w:rPr>
                <w:sz w:val="20"/>
                <w:szCs w:val="20"/>
              </w:rPr>
              <w:t>Figure 3: Changes in lung function racial gaps for male participants</w:t>
            </w:r>
          </w:p>
        </w:tc>
        <w:bookmarkEnd w:id="8"/>
      </w:tr>
    </w:tbl>
    <w:p w14:paraId="1C846E4A" w14:textId="77777777" w:rsidR="006152AD" w:rsidRPr="00B53B1B" w:rsidRDefault="00000000" w:rsidP="00B53B1B">
      <w:pPr>
        <w:pStyle w:val="Heading3"/>
      </w:pPr>
      <w:bookmarkStart w:id="9" w:name="home-ownership-bmi-and-occupation"/>
      <w:bookmarkEnd w:id="6"/>
      <w:r w:rsidRPr="00B53B1B">
        <w:t>Home Ownership, BMI, and Occupation</w:t>
      </w:r>
    </w:p>
    <w:p w14:paraId="1F87BC17" w14:textId="77777777" w:rsidR="006152AD" w:rsidRDefault="00000000">
      <w:pPr>
        <w:pStyle w:val="FirstParagraph"/>
      </w:pPr>
      <w:r>
        <w:t xml:space="preserve">After excluding patients solely based on home ownership, BMI, and occupation, the proportion of Black participants decreased from 19% to 10% in youth and 14% to 11% in adults, as shown in </w:t>
      </w:r>
      <w:hyperlink w:anchor="fig-racialgap-home-bmi-job">
        <w:r>
          <w:rPr>
            <w:rStyle w:val="Hyperlink"/>
          </w:rPr>
          <w:t>Figure 4</w:t>
        </w:r>
      </w:hyperlink>
      <w:r>
        <w:t>. After excluding those with various social and environmental exposures, the racial gap in FEV</w:t>
      </w:r>
      <w:r>
        <w:rPr>
          <w:vertAlign w:val="subscript"/>
        </w:rPr>
        <w:t>1</w:t>
      </w:r>
      <w:r>
        <w:t xml:space="preserve"> and FVC was reduced by 20% and 16% in adults, and 21% and 19% in youth.</w:t>
      </w:r>
    </w:p>
    <w:tbl>
      <w:tblPr>
        <w:tblStyle w:val="Table"/>
        <w:tblW w:w="5000" w:type="pct"/>
        <w:tblLayout w:type="fixed"/>
        <w:tblLook w:val="0000" w:firstRow="0" w:lastRow="0" w:firstColumn="0" w:lastColumn="0" w:noHBand="0" w:noVBand="0"/>
      </w:tblPr>
      <w:tblGrid>
        <w:gridCol w:w="9360"/>
      </w:tblGrid>
      <w:tr w:rsidR="006152AD" w14:paraId="21F201D7" w14:textId="77777777">
        <w:tc>
          <w:tcPr>
            <w:tcW w:w="7920" w:type="dxa"/>
          </w:tcPr>
          <w:p w14:paraId="35478277" w14:textId="77777777" w:rsidR="006152AD" w:rsidRDefault="00000000">
            <w:pPr>
              <w:pStyle w:val="Compact"/>
              <w:jc w:val="center"/>
            </w:pPr>
            <w:bookmarkStart w:id="10" w:name="fig-racialgap-home-bmi-job"/>
            <w:r>
              <w:rPr>
                <w:noProof/>
              </w:rPr>
              <w:lastRenderedPageBreak/>
              <w:drawing>
                <wp:inline distT="0" distB="0" distL="0" distR="0" wp14:anchorId="4B5AE8EE" wp14:editId="5756F241">
                  <wp:extent cx="5943600" cy="424542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1364ED58" w14:textId="77777777" w:rsidR="006152AD" w:rsidRPr="00B53B1B" w:rsidRDefault="00000000">
            <w:pPr>
              <w:pStyle w:val="ImageCaption"/>
              <w:spacing w:before="200"/>
              <w:rPr>
                <w:sz w:val="20"/>
                <w:szCs w:val="20"/>
              </w:rPr>
            </w:pPr>
            <w:r w:rsidRPr="00B53B1B">
              <w:rPr>
                <w:sz w:val="20"/>
                <w:szCs w:val="20"/>
              </w:rPr>
              <w:t>Figure 4: Changes in lung function racial gaps after exclusions based on home ownership, BMI, and occupation</w:t>
            </w:r>
          </w:p>
        </w:tc>
        <w:bookmarkEnd w:id="10"/>
      </w:tr>
    </w:tbl>
    <w:p w14:paraId="5C3D69C6" w14:textId="77777777" w:rsidR="006152AD" w:rsidRDefault="00000000" w:rsidP="00B53B1B">
      <w:pPr>
        <w:pStyle w:val="Heading3"/>
      </w:pPr>
      <w:bookmarkStart w:id="11" w:name="income-to-poverty-ratio"/>
      <w:bookmarkEnd w:id="9"/>
      <w:r>
        <w:t>Income to Poverty Ratio</w:t>
      </w:r>
    </w:p>
    <w:p w14:paraId="3B0FB483" w14:textId="77777777" w:rsidR="006152AD" w:rsidRDefault="00000000">
      <w:pPr>
        <w:pStyle w:val="FirstParagraph"/>
      </w:pPr>
      <w:r>
        <w:t xml:space="preserve">When we excluded participants with income to poverty ratio under five, the proportion of Black participants decreased from 19% to 10% in youth and 14% to 8% in adults, as shown in </w:t>
      </w:r>
      <w:hyperlink w:anchor="fig-incomepovertyratio">
        <w:r>
          <w:rPr>
            <w:rStyle w:val="Hyperlink"/>
          </w:rPr>
          <w:t>Figure 5</w:t>
        </w:r>
      </w:hyperlink>
      <w:r>
        <w:t>. The proportion of racial gap in FEV</w:t>
      </w:r>
      <w:r>
        <w:rPr>
          <w:vertAlign w:val="subscript"/>
        </w:rPr>
        <w:t>1</w:t>
      </w:r>
      <w:r>
        <w:t xml:space="preserve"> and FVC that was explained by poverty was 6% and 0% in adults, and 4% and 2% in youth.</w:t>
      </w:r>
    </w:p>
    <w:tbl>
      <w:tblPr>
        <w:tblStyle w:val="Table"/>
        <w:tblW w:w="5000" w:type="pct"/>
        <w:tblLayout w:type="fixed"/>
        <w:tblLook w:val="0000" w:firstRow="0" w:lastRow="0" w:firstColumn="0" w:lastColumn="0" w:noHBand="0" w:noVBand="0"/>
      </w:tblPr>
      <w:tblGrid>
        <w:gridCol w:w="9360"/>
      </w:tblGrid>
      <w:tr w:rsidR="006152AD" w14:paraId="640533CE" w14:textId="77777777">
        <w:tc>
          <w:tcPr>
            <w:tcW w:w="7920" w:type="dxa"/>
          </w:tcPr>
          <w:p w14:paraId="648CC86D" w14:textId="77777777" w:rsidR="006152AD" w:rsidRDefault="00000000">
            <w:pPr>
              <w:pStyle w:val="Compact"/>
              <w:jc w:val="center"/>
            </w:pPr>
            <w:bookmarkStart w:id="12" w:name="fig-incomepovertyratio"/>
            <w:r>
              <w:rPr>
                <w:noProof/>
              </w:rPr>
              <w:lastRenderedPageBreak/>
              <w:drawing>
                <wp:inline distT="0" distB="0" distL="0" distR="0" wp14:anchorId="0F2C3552" wp14:editId="21BEAD61">
                  <wp:extent cx="5943600" cy="424542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p>
          <w:p w14:paraId="07F1D857" w14:textId="77777777" w:rsidR="006152AD" w:rsidRDefault="00000000">
            <w:pPr>
              <w:pStyle w:val="ImageCaption"/>
              <w:spacing w:before="200"/>
            </w:pPr>
            <w:r w:rsidRPr="00B53B1B">
              <w:rPr>
                <w:sz w:val="21"/>
                <w:szCs w:val="21"/>
              </w:rPr>
              <w:t xml:space="preserve">Figure 5: </w:t>
            </w:r>
            <w:r w:rsidRPr="00B53B1B">
              <w:rPr>
                <w:sz w:val="20"/>
                <w:szCs w:val="20"/>
              </w:rPr>
              <w:t>Changes</w:t>
            </w:r>
            <w:r w:rsidRPr="00B53B1B">
              <w:rPr>
                <w:sz w:val="21"/>
                <w:szCs w:val="21"/>
              </w:rPr>
              <w:t xml:space="preserve"> in lung function racial gaps based on income to poverty ratio</w:t>
            </w:r>
          </w:p>
        </w:tc>
        <w:bookmarkEnd w:id="12"/>
      </w:tr>
    </w:tbl>
    <w:p w14:paraId="36A15A80" w14:textId="77777777" w:rsidR="006152AD" w:rsidRDefault="00000000">
      <w:pPr>
        <w:pStyle w:val="BodyText"/>
      </w:pPr>
      <w:r>
        <w:t>In the supplementary material, we also explored the intersection of self-identified race and country of origin.</w:t>
      </w:r>
    </w:p>
    <w:p w14:paraId="6719B338" w14:textId="77777777" w:rsidR="006152AD" w:rsidRPr="00B53B1B" w:rsidRDefault="00000000" w:rsidP="00B53B1B">
      <w:pPr>
        <w:pStyle w:val="Heading2"/>
      </w:pPr>
      <w:bookmarkStart w:id="13" w:name="discussion"/>
      <w:bookmarkEnd w:id="3"/>
      <w:bookmarkEnd w:id="11"/>
      <w:r w:rsidRPr="00B53B1B">
        <w:t>Discussion</w:t>
      </w:r>
    </w:p>
    <w:p w14:paraId="5FFD5990" w14:textId="77777777" w:rsidR="006152AD" w:rsidRDefault="00000000">
      <w:pPr>
        <w:pStyle w:val="FirstParagraph"/>
      </w:pPr>
      <w:r>
        <w:t>The effects of social determinants of health on lung function, these have been discussed in the literature for decades. The 1991 official statements of the ATS on lung function testing discussed the effects of environmental factors, smoking, indoor and outdoor air pollution, occupational exposures, built environment and socio-economic factors as one of the main sources of variability in lung function[10]. A 1986 review of between-individual variation in FVC attributed up to 30% of variation to biological sex, up to 30% to age, height, and weight, 10% to race, 3% to measurement error, and 27% to unexplained factors[11]. Our study focuses on the proportion of variability that was historically attributed to race can be explained by social determinants of health.</w:t>
      </w:r>
    </w:p>
    <w:p w14:paraId="1561CA93" w14:textId="77777777" w:rsidR="006152AD" w:rsidRDefault="00000000">
      <w:pPr>
        <w:pStyle w:val="BodyText"/>
      </w:pPr>
      <w:r>
        <w:t xml:space="preserve">Our study underscores the significant influence of social determinants of health on lung function. Our results suggest that a substantial portion of the racial gap in lung function can be explained by SDoH, with up to 26% of the gap in adults, and as much as 35% in males under 20 years of age, attributed to these factors. These findings are in line with </w:t>
      </w:r>
      <w:r>
        <w:lastRenderedPageBreak/>
        <w:t>previous research that highlights the critical role of environmental, socio-economic, and lifestyle factors in shaping health outcomes</w:t>
      </w:r>
    </w:p>
    <w:p w14:paraId="63A51409" w14:textId="77777777" w:rsidR="006152AD" w:rsidRDefault="00000000">
      <w:pPr>
        <w:pStyle w:val="BodyText"/>
      </w:pPr>
      <w:r>
        <w:t>The higher explained proportion of the racial gap in lung function among individuals born in the US (i.e., up to 36% of the racial gap in adult FEV</w:t>
      </w:r>
      <w:r>
        <w:rPr>
          <w:vertAlign w:val="subscript"/>
        </w:rPr>
        <w:t>1</w:t>
      </w:r>
      <w:r>
        <w:t xml:space="preserve"> explained by the studied exposures) suggests that systemic factors such as racism, segregation, red-zoning, and other socio-economic inequities profoundly impact lung health. This aligns with the growing body of literature that implicates historical and structural inequities, such as redlining and differential environmental exposures, in perpetuating health disparities among racialized communities</w:t>
      </w:r>
    </w:p>
    <w:p w14:paraId="4EFE84AC" w14:textId="77777777" w:rsidR="006152AD" w:rsidRDefault="00000000">
      <w:pPr>
        <w:pStyle w:val="BodyText"/>
      </w:pPr>
      <w:r>
        <w:t>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 These findings suggest that interventions aimed at reducing socio-economic inequities could potentially mitigate a significant portion of racial gaps in lung function.</w:t>
      </w:r>
    </w:p>
    <w:p w14:paraId="15348770" w14:textId="77777777" w:rsidR="006152AD" w:rsidRDefault="00000000">
      <w:pPr>
        <w:pStyle w:val="BodyText"/>
      </w:pPr>
      <w:r>
        <w:t>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w:t>
      </w:r>
    </w:p>
    <w:p w14:paraId="1B3C9C12" w14:textId="77777777" w:rsidR="006152AD" w:rsidRDefault="00000000">
      <w:pPr>
        <w:pStyle w:val="BodyText"/>
      </w:pPr>
      <w:r>
        <w:t>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14:paraId="7F3C23D8" w14:textId="77777777" w:rsidR="006152AD" w:rsidRDefault="00000000">
      <w:pPr>
        <w:pStyle w:val="BodyText"/>
      </w:pPr>
      <w:r>
        <w:t>While our study provides valuable insights, certain limitations must be acknowledged. Our reliance on NHANES data restricts generalizability beyond the United States and hinders our ability to explore nuanced race and ethnicity groups. The available data also limits our assessment of various SDoH and environmental exposures, such as intergenerational wealth effects and life-course exposure to pollutants. Additionally, the absence of data on gender identity prevented us from analyzing potential differential effects.</w:t>
      </w:r>
    </w:p>
    <w:p w14:paraId="41381658" w14:textId="77777777" w:rsidR="006152AD" w:rsidRDefault="00000000">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 However, the new race-averaged </w:t>
      </w:r>
      <w:r>
        <w:lastRenderedPageBreak/>
        <w:t>reference equations also fail to account for our understanding of the the effect size of social and environmental exposures on lung function.</w:t>
      </w:r>
    </w:p>
    <w:p w14:paraId="1FBE17FF" w14:textId="77777777" w:rsidR="006152AD" w:rsidRDefault="00000000">
      <w:pPr>
        <w:pStyle w:val="BodyText"/>
      </w:pPr>
      <w:r>
        <w:t>Policymakers should consider strategies to reduce exposure to harmful environmental conditions, improve access to healthcare and education, and address occupational health disparities. Implementing policies that prioritize community-level interventions to enhance air quality, housing, and economic opportunities could play a crucial role in bridging these gaps.</w:t>
      </w:r>
    </w:p>
    <w:p w14:paraId="5AAB45EF" w14:textId="77777777" w:rsidR="006152AD" w:rsidRDefault="00000000" w:rsidP="00B53B1B">
      <w:pPr>
        <w:pStyle w:val="Heading2"/>
      </w:pPr>
      <w:bookmarkStart w:id="14" w:name="conclusions"/>
      <w:bookmarkEnd w:id="13"/>
      <w:r>
        <w:t>Conclusions</w:t>
      </w:r>
    </w:p>
    <w:p w14:paraId="77A6D9C8" w14:textId="77777777" w:rsidR="006152AD" w:rsidRDefault="00000000">
      <w:pPr>
        <w:pStyle w:val="FirstParagraph"/>
      </w:pPr>
      <w:r>
        <w:t>Our study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p w14:paraId="56FDC671" w14:textId="77777777" w:rsidR="006152AD" w:rsidRDefault="00000000" w:rsidP="00B53B1B">
      <w:pPr>
        <w:pStyle w:val="Heading2"/>
      </w:pPr>
      <w:bookmarkStart w:id="15" w:name="references"/>
      <w:bookmarkEnd w:id="14"/>
      <w:r>
        <w:t>References</w:t>
      </w:r>
    </w:p>
    <w:p w14:paraId="60B2AF65" w14:textId="77777777" w:rsidR="006152AD" w:rsidRDefault="00000000">
      <w:pPr>
        <w:pStyle w:val="Bibliography"/>
      </w:pPr>
      <w:bookmarkStart w:id="16" w:name="ref-braun2023"/>
      <w:bookmarkStart w:id="17" w:name="refs"/>
      <w:r>
        <w:t xml:space="preserve">1 </w:t>
      </w:r>
      <w:r>
        <w:tab/>
        <w:t xml:space="preserve">Braun L, Grisson R. Race, Lung Function, and the Historical Context of Prediction Equations. </w:t>
      </w:r>
      <w:r>
        <w:rPr>
          <w:i/>
          <w:iCs/>
        </w:rPr>
        <w:t>JAMA Network Open</w:t>
      </w:r>
      <w:r>
        <w:t xml:space="preserve"> [Internet] 2023; 6: e2316128. Available from: </w:t>
      </w:r>
      <w:hyperlink r:id="rId10">
        <w:r>
          <w:rPr>
            <w:rStyle w:val="Hyperlink"/>
          </w:rPr>
          <w:t>http://dx.doi.org/10.1001/jamanetworkopen.2023.16128</w:t>
        </w:r>
      </w:hyperlink>
      <w:r>
        <w:t>.</w:t>
      </w:r>
    </w:p>
    <w:p w14:paraId="41FFA76F" w14:textId="77777777" w:rsidR="006152AD" w:rsidRDefault="00000000">
      <w:pPr>
        <w:pStyle w:val="Bibliography"/>
      </w:pPr>
      <w:bookmarkStart w:id="18" w:name="ref-townsend2022"/>
      <w:bookmarkEnd w:id="16"/>
      <w:r>
        <w:t xml:space="preserve">2 </w:t>
      </w:r>
      <w:r>
        <w:tab/>
        <w:t xml:space="preserve">Townsend MC, Cowl CT. U.S. Occupational Historical Perspective on Race and Lung Function. </w:t>
      </w:r>
      <w:r>
        <w:rPr>
          <w:i/>
          <w:iCs/>
        </w:rPr>
        <w:t>American Journal of Respiratory and Critical Care Medicine</w:t>
      </w:r>
      <w:r>
        <w:t xml:space="preserve"> [Internet] 2022; 206: 789–790. Available from: </w:t>
      </w:r>
      <w:hyperlink r:id="rId11">
        <w:r>
          <w:rPr>
            <w:rStyle w:val="Hyperlink"/>
          </w:rPr>
          <w:t>http://dx.doi.org/10.1164/rccm.202203-0565le</w:t>
        </w:r>
      </w:hyperlink>
      <w:r>
        <w:t>.</w:t>
      </w:r>
    </w:p>
    <w:p w14:paraId="07C71CD4" w14:textId="77777777" w:rsidR="006152AD" w:rsidRDefault="00000000">
      <w:pPr>
        <w:pStyle w:val="Bibliography"/>
      </w:pPr>
      <w:bookmarkStart w:id="19" w:name="ref-pellegrino2005"/>
      <w:bookmarkEnd w:id="18"/>
      <w:r>
        <w:t xml:space="preserve">3 </w:t>
      </w:r>
      <w:r>
        <w:tab/>
        <w:t xml:space="preserve">Pellegrino R. Interpretative strategies for lung function tests. </w:t>
      </w:r>
      <w:r>
        <w:rPr>
          <w:i/>
          <w:iCs/>
        </w:rPr>
        <w:t>European Respiratory Journal</w:t>
      </w:r>
      <w:r>
        <w:t xml:space="preserve"> [Internet] 2005; 26: 948–968. Available from: </w:t>
      </w:r>
      <w:hyperlink r:id="rId12">
        <w:r>
          <w:rPr>
            <w:rStyle w:val="Hyperlink"/>
          </w:rPr>
          <w:t>http://dx.doi.org/10.1183/09031936.05.00035205</w:t>
        </w:r>
      </w:hyperlink>
      <w:r>
        <w:t>.</w:t>
      </w:r>
    </w:p>
    <w:p w14:paraId="7CA999C6" w14:textId="77777777" w:rsidR="006152AD" w:rsidRDefault="00000000">
      <w:pPr>
        <w:pStyle w:val="Bibliography"/>
      </w:pPr>
      <w:bookmarkStart w:id="20" w:name="ref-vyas2020"/>
      <w:bookmarkEnd w:id="19"/>
      <w:r>
        <w:t xml:space="preserve">4 </w:t>
      </w:r>
      <w:r>
        <w:tab/>
        <w:t xml:space="preserve">Vyas DA, Eisenstein LG, Jones DS. Hidden in Plain Sight  Reconsidering the Use of Race Correction in Clinical Algorithms. Malina D, ed. </w:t>
      </w:r>
      <w:r>
        <w:rPr>
          <w:i/>
          <w:iCs/>
        </w:rPr>
        <w:t>New England Journal of Medicine</w:t>
      </w:r>
      <w:r>
        <w:t xml:space="preserve"> [Internet] 2020; 383: 874–882. Available from: </w:t>
      </w:r>
      <w:hyperlink r:id="rId13">
        <w:r>
          <w:rPr>
            <w:rStyle w:val="Hyperlink"/>
          </w:rPr>
          <w:t>http://dx.doi.org/10.1056/NEJMms2004740</w:t>
        </w:r>
      </w:hyperlink>
      <w:r>
        <w:t>.</w:t>
      </w:r>
    </w:p>
    <w:p w14:paraId="117D39F1" w14:textId="77777777" w:rsidR="006152AD" w:rsidRDefault="00000000">
      <w:pPr>
        <w:pStyle w:val="Bibliography"/>
      </w:pPr>
      <w:bookmarkStart w:id="21" w:name="ref-marciniuk2023"/>
      <w:bookmarkEnd w:id="20"/>
      <w:r>
        <w:t xml:space="preserve">5 </w:t>
      </w:r>
      <w:r>
        <w:tab/>
        <w:t xml:space="preserve">Marciniuk DD, Becker EA, Kaminsky DA, </w:t>
      </w:r>
      <w:r>
        <w:rPr>
          <w:i/>
          <w:iCs/>
        </w:rPr>
        <w:t>et al.</w:t>
      </w:r>
      <w:r>
        <w:t xml:space="preserve"> Effect of Race and Ethnicity on Pulmonary Function Testing Interpretation. </w:t>
      </w:r>
      <w:r>
        <w:rPr>
          <w:i/>
          <w:iCs/>
        </w:rPr>
        <w:t>CHEST</w:t>
      </w:r>
      <w:r>
        <w:t xml:space="preserve"> [Internet] 2023; 164: 461–475. Available from: </w:t>
      </w:r>
      <w:hyperlink r:id="rId14">
        <w:r>
          <w:rPr>
            <w:rStyle w:val="Hyperlink"/>
          </w:rPr>
          <w:t>http://dx.doi.org/10.1016/j.chest.2023.03.026</w:t>
        </w:r>
      </w:hyperlink>
      <w:r>
        <w:t>.</w:t>
      </w:r>
    </w:p>
    <w:p w14:paraId="0C249384" w14:textId="77777777" w:rsidR="006152AD" w:rsidRDefault="00000000">
      <w:pPr>
        <w:pStyle w:val="Bibliography"/>
      </w:pPr>
      <w:bookmarkStart w:id="22" w:name="ref-quanjer2012"/>
      <w:bookmarkEnd w:id="21"/>
      <w:r>
        <w:t xml:space="preserve">6 </w:t>
      </w:r>
      <w:r>
        <w:tab/>
        <w:t xml:space="preserve">Quanjer PH, Stanojevic S, Cole TJ, </w:t>
      </w:r>
      <w:r>
        <w:rPr>
          <w:i/>
          <w:iCs/>
        </w:rPr>
        <w:t>et al.</w:t>
      </w:r>
      <w:r>
        <w:t xml:space="preserve"> Multi-ethnic reference values for spirometry for the 395-yr age range: the global lung function 2012 equations. </w:t>
      </w:r>
      <w:r>
        <w:rPr>
          <w:i/>
          <w:iCs/>
        </w:rPr>
        <w:t>European Respiratory Journal</w:t>
      </w:r>
      <w:r>
        <w:t xml:space="preserve"> [Internet] 2012; 40: 1324–1343. Available from: </w:t>
      </w:r>
      <w:hyperlink r:id="rId15">
        <w:r>
          <w:rPr>
            <w:rStyle w:val="Hyperlink"/>
          </w:rPr>
          <w:t>http://dx.doi.org/10.1183/09031936.00080312</w:t>
        </w:r>
      </w:hyperlink>
      <w:r>
        <w:t>.</w:t>
      </w:r>
    </w:p>
    <w:p w14:paraId="723BF4EF" w14:textId="77777777" w:rsidR="006152AD" w:rsidRDefault="00000000">
      <w:pPr>
        <w:pStyle w:val="Bibliography"/>
      </w:pPr>
      <w:bookmarkStart w:id="23" w:name="ref-bowerman2023"/>
      <w:bookmarkEnd w:id="22"/>
      <w:r>
        <w:t xml:space="preserve">7 </w:t>
      </w:r>
      <w:r>
        <w:tab/>
        <w:t xml:space="preserve">Bowerman C, Bhakta NR, Brazzale D, </w:t>
      </w:r>
      <w:r>
        <w:rPr>
          <w:i/>
          <w:iCs/>
        </w:rPr>
        <w:t>et al.</w:t>
      </w:r>
      <w:r>
        <w:t xml:space="preserve"> A Race-neutral Approach to the Interpretation of Lung Function Measurements. </w:t>
      </w:r>
      <w:r>
        <w:rPr>
          <w:i/>
          <w:iCs/>
        </w:rPr>
        <w:t>American Journal of Respiratory and Critical Care Medicine</w:t>
      </w:r>
      <w:r>
        <w:t xml:space="preserve"> [Internet] 2023; 207: 768–774. Available from: </w:t>
      </w:r>
      <w:hyperlink r:id="rId16">
        <w:r>
          <w:rPr>
            <w:rStyle w:val="Hyperlink"/>
          </w:rPr>
          <w:t>http://dx.doi.org/10.1164/rccm.202205-0963OC</w:t>
        </w:r>
      </w:hyperlink>
      <w:r>
        <w:t>.</w:t>
      </w:r>
    </w:p>
    <w:p w14:paraId="013067B2" w14:textId="77777777" w:rsidR="006152AD" w:rsidRDefault="00000000">
      <w:pPr>
        <w:pStyle w:val="Bibliography"/>
      </w:pPr>
      <w:bookmarkStart w:id="24" w:name="ref-harik-khan2001"/>
      <w:bookmarkEnd w:id="23"/>
      <w:r>
        <w:lastRenderedPageBreak/>
        <w:t xml:space="preserve">8 </w:t>
      </w:r>
      <w:r>
        <w:tab/>
        <w:t xml:space="preserve">HARIK-KHAN RAIDAI, FLEG JEROMEL, MULLER DENISC, </w:t>
      </w:r>
      <w:r>
        <w:rPr>
          <w:i/>
          <w:iCs/>
        </w:rPr>
        <w:t>et al.</w:t>
      </w:r>
      <w:r>
        <w:t xml:space="preserve"> The Effect of Anthropometric and Socioeconomic Factors on the Racial Difference in Lung Function. </w:t>
      </w:r>
      <w:r>
        <w:rPr>
          <w:i/>
          <w:iCs/>
        </w:rPr>
        <w:t>American Journal of Respiratory and Critical Care Medicine</w:t>
      </w:r>
      <w:r>
        <w:t xml:space="preserve"> [Internet] 2001; 164: 1647–1654. Available from: </w:t>
      </w:r>
      <w:hyperlink r:id="rId17">
        <w:r>
          <w:rPr>
            <w:rStyle w:val="Hyperlink"/>
          </w:rPr>
          <w:t>http://dx.doi.org/10.1164/ajrccm.164.9.2106075</w:t>
        </w:r>
      </w:hyperlink>
      <w:r>
        <w:t>.</w:t>
      </w:r>
    </w:p>
    <w:p w14:paraId="3906B64F" w14:textId="77777777" w:rsidR="006152AD" w:rsidRDefault="00000000">
      <w:pPr>
        <w:pStyle w:val="Bibliography"/>
      </w:pPr>
      <w:bookmarkStart w:id="25" w:name="ref-harik-khan2004"/>
      <w:bookmarkEnd w:id="24"/>
      <w:r>
        <w:t xml:space="preserve">9 </w:t>
      </w:r>
      <w:r>
        <w:tab/>
        <w:t xml:space="preserve">Harik-Khan RI. Racial Difference in Lung Function in African-American and White Children: Effect of Anthropometric, Socioeconomic, Nutritional, and Environmental Factors. </w:t>
      </w:r>
      <w:r>
        <w:rPr>
          <w:i/>
          <w:iCs/>
        </w:rPr>
        <w:t>American Journal of Epidemiology</w:t>
      </w:r>
      <w:r>
        <w:t xml:space="preserve"> [Internet] 2004; 160: 893–900. Available from: </w:t>
      </w:r>
      <w:hyperlink r:id="rId18">
        <w:r>
          <w:rPr>
            <w:rStyle w:val="Hyperlink"/>
          </w:rPr>
          <w:t>http://dx.doi.org/10.1093/aje/kwh297</w:t>
        </w:r>
      </w:hyperlink>
      <w:r>
        <w:t>.</w:t>
      </w:r>
    </w:p>
    <w:p w14:paraId="518CD9B4" w14:textId="77777777" w:rsidR="006152AD" w:rsidRDefault="00000000">
      <w:pPr>
        <w:pStyle w:val="Bibliography"/>
      </w:pPr>
      <w:bookmarkStart w:id="26" w:name="ref-lungfun1991"/>
      <w:bookmarkEnd w:id="25"/>
      <w:r>
        <w:t xml:space="preserve">10 </w:t>
      </w:r>
      <w:r>
        <w:tab/>
        <w:t xml:space="preserve">Lung Function Testing: Selection of Reference Values and Interpretative Strategies. </w:t>
      </w:r>
      <w:r>
        <w:rPr>
          <w:i/>
          <w:iCs/>
        </w:rPr>
        <w:t>American Review of Respiratory Disease</w:t>
      </w:r>
      <w:r>
        <w:t xml:space="preserve"> [Internet] 1991; 144: 1202–1218. Available from: </w:t>
      </w:r>
      <w:hyperlink r:id="rId19">
        <w:r>
          <w:rPr>
            <w:rStyle w:val="Hyperlink"/>
          </w:rPr>
          <w:t>http://dx.doi.org/10.1164/ajrccm/144.5.1202</w:t>
        </w:r>
      </w:hyperlink>
      <w:r>
        <w:t>.</w:t>
      </w:r>
    </w:p>
    <w:p w14:paraId="2388AE00" w14:textId="77777777" w:rsidR="006152AD" w:rsidRDefault="00000000">
      <w:pPr>
        <w:pStyle w:val="Bibliography"/>
      </w:pPr>
      <w:bookmarkStart w:id="27" w:name="ref-becklake1986"/>
      <w:bookmarkEnd w:id="26"/>
      <w:r>
        <w:t xml:space="preserve">11 </w:t>
      </w:r>
      <w:r>
        <w:tab/>
        <w:t xml:space="preserve">Becklake MR. Concepts of normality applied to the measurement of lung function. </w:t>
      </w:r>
      <w:r>
        <w:rPr>
          <w:i/>
          <w:iCs/>
        </w:rPr>
        <w:t>The American Journal of Medicine</w:t>
      </w:r>
      <w:r>
        <w:t xml:space="preserve"> [Internet] 1986; 80: 1158–1164. Available from: </w:t>
      </w:r>
      <w:hyperlink r:id="rId20">
        <w:r>
          <w:rPr>
            <w:rStyle w:val="Hyperlink"/>
          </w:rPr>
          <w:t>http://dx.doi.org/10.1016/0002-9343(86)90678-9</w:t>
        </w:r>
      </w:hyperlink>
      <w:r>
        <w:t>.</w:t>
      </w:r>
    </w:p>
    <w:p w14:paraId="6CF6A699" w14:textId="77777777" w:rsidR="00B53B1B" w:rsidRDefault="00B53B1B">
      <w:pPr>
        <w:rPr>
          <w:rFonts w:eastAsiaTheme="majorEastAsia" w:cstheme="majorBidi"/>
          <w:b/>
          <w:bCs/>
        </w:rPr>
      </w:pPr>
      <w:bookmarkStart w:id="28" w:name="appendices"/>
      <w:bookmarkEnd w:id="15"/>
      <w:bookmarkEnd w:id="17"/>
      <w:bookmarkEnd w:id="27"/>
      <w:r>
        <w:br w:type="page"/>
      </w:r>
    </w:p>
    <w:p w14:paraId="4D880726" w14:textId="18040313" w:rsidR="006152AD" w:rsidRDefault="00000000" w:rsidP="00B53B1B">
      <w:pPr>
        <w:pStyle w:val="Heading2"/>
      </w:pPr>
      <w:r>
        <w:lastRenderedPageBreak/>
        <w:t>Appendices</w:t>
      </w:r>
    </w:p>
    <w:p w14:paraId="76870BC7" w14:textId="77777777" w:rsidR="006152AD" w:rsidRDefault="00000000" w:rsidP="00B53B1B">
      <w:pPr>
        <w:pStyle w:val="Heading3"/>
      </w:pPr>
      <w:bookmarkStart w:id="29" w:name="table-1-by-self-identified-race"/>
      <w:r>
        <w:t>Table 1 by Self-Identified Race</w:t>
      </w:r>
    </w:p>
    <w:tbl>
      <w:tblPr>
        <w:tblW w:w="0" w:type="auto"/>
        <w:jc w:val="center"/>
        <w:tblLayout w:type="fixed"/>
        <w:tblLook w:val="0420" w:firstRow="1" w:lastRow="0" w:firstColumn="0" w:lastColumn="0" w:noHBand="0" w:noVBand="1"/>
      </w:tblPr>
      <w:tblGrid>
        <w:gridCol w:w="3223"/>
        <w:gridCol w:w="2330"/>
        <w:gridCol w:w="2355"/>
        <w:gridCol w:w="2123"/>
      </w:tblGrid>
      <w:tr w:rsidR="006152AD" w:rsidRPr="00B53B1B" w14:paraId="17938288" w14:textId="77777777">
        <w:trPr>
          <w:tblHeader/>
          <w:jc w:val="center"/>
        </w:trPr>
        <w:tc>
          <w:tcPr>
            <w:tcW w:w="32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BBC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w:t>
            </w:r>
          </w:p>
        </w:tc>
        <w:tc>
          <w:tcPr>
            <w:tcW w:w="23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62B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Non-Hispanic Black</w:t>
            </w:r>
            <w:r w:rsidRPr="00B53B1B">
              <w:rPr>
                <w:rFonts w:ascii="Helvetica" w:eastAsia="Helvetica" w:hAnsi="Helvetica" w:cs="Helvetica"/>
                <w:color w:val="000000"/>
                <w:sz w:val="16"/>
                <w:szCs w:val="16"/>
              </w:rPr>
              <w:br/>
              <w:t>(N=3731)</w:t>
            </w:r>
          </w:p>
        </w:tc>
        <w:tc>
          <w:tcPr>
            <w:tcW w:w="23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A074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Non-Hispanic White</w:t>
            </w:r>
            <w:r w:rsidRPr="00B53B1B">
              <w:rPr>
                <w:rFonts w:ascii="Helvetica" w:eastAsia="Helvetica" w:hAnsi="Helvetica" w:cs="Helvetica"/>
                <w:color w:val="000000"/>
                <w:sz w:val="16"/>
                <w:szCs w:val="16"/>
              </w:rPr>
              <w:br/>
              <w:t>(N=6726)</w:t>
            </w:r>
          </w:p>
        </w:tc>
        <w:tc>
          <w:tcPr>
            <w:tcW w:w="2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69B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Overall</w:t>
            </w:r>
            <w:r w:rsidRPr="00B53B1B">
              <w:rPr>
                <w:rFonts w:ascii="Helvetica" w:eastAsia="Helvetica" w:hAnsi="Helvetica" w:cs="Helvetica"/>
                <w:color w:val="000000"/>
                <w:sz w:val="16"/>
                <w:szCs w:val="16"/>
              </w:rPr>
              <w:br/>
              <w:t>(N=10457)</w:t>
            </w:r>
          </w:p>
        </w:tc>
      </w:tr>
      <w:tr w:rsidR="006152AD" w:rsidRPr="00B53B1B" w14:paraId="7DC9AF6B" w14:textId="77777777">
        <w:trPr>
          <w:jc w:val="center"/>
        </w:trPr>
        <w:tc>
          <w:tcPr>
            <w:tcW w:w="32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34F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age</w:t>
            </w:r>
          </w:p>
        </w:tc>
        <w:tc>
          <w:tcPr>
            <w:tcW w:w="23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44F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D1A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373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3DBFB7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85B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BD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6 (21.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BB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3 (20.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2D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6 (21.0)</w:t>
            </w:r>
          </w:p>
        </w:tc>
      </w:tr>
      <w:tr w:rsidR="006152AD" w:rsidRPr="00B53B1B" w14:paraId="6116B21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5B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4AF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0 [6.00, 79.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4D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0 [6.00, 79.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21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0 [6.00, 79.0]</w:t>
            </w:r>
          </w:p>
        </w:tc>
      </w:tr>
      <w:tr w:rsidR="006152AD" w:rsidRPr="00B53B1B" w14:paraId="2393413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884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race_text_nhan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CB8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F68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811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0AF7DA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31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Black</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908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31 (1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BDF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F0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31 (35.7%)</w:t>
            </w:r>
          </w:p>
        </w:tc>
      </w:tr>
      <w:tr w:rsidR="006152AD" w:rsidRPr="00B53B1B" w14:paraId="20EEEE4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AF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n-Hispanic Whit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422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5F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26 (10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3FE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26 (64.3%)</w:t>
            </w:r>
          </w:p>
        </w:tc>
      </w:tr>
      <w:tr w:rsidR="006152AD" w:rsidRPr="00B53B1B" w14:paraId="0573E33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A83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ex_text</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E7D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04D9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966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DC16C8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56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emal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67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17 (51.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106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97 (5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902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14 (50.8%)</w:t>
            </w:r>
          </w:p>
        </w:tc>
      </w:tr>
      <w:tr w:rsidR="006152AD" w:rsidRPr="00B53B1B" w14:paraId="633A602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E71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al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F66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14 (48.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DAB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29 (49.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01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43 (49.2%)</w:t>
            </w:r>
          </w:p>
        </w:tc>
      </w:tr>
      <w:tr w:rsidR="006152AD" w:rsidRPr="00B53B1B" w14:paraId="386733D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8C6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ev1</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B43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7C68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D80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415DAD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F0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0F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 (0.87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B0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1 (0.98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F1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6 (0.971)</w:t>
            </w:r>
          </w:p>
        </w:tc>
      </w:tr>
      <w:tr w:rsidR="006152AD" w:rsidRPr="00B53B1B" w14:paraId="3BE28B8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881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7D1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4 [0.648, 6.1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F2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9 [0.476, 6.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EC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1 [0.476, 6.92]</w:t>
            </w:r>
          </w:p>
        </w:tc>
      </w:tr>
      <w:tr w:rsidR="006152AD" w:rsidRPr="00B53B1B" w14:paraId="701CCC3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31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fvc</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670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8FA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AC8F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9139A2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A9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445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2 (1.0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368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7 (1.2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D7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4 (1.20)</w:t>
            </w:r>
          </w:p>
        </w:tc>
      </w:tr>
      <w:tr w:rsidR="006152AD" w:rsidRPr="00B53B1B" w14:paraId="16516C5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5C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6D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7 [1.01, 7.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30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2 [1.03, 8.0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1E3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9 [1.01, 8.08]</w:t>
            </w:r>
          </w:p>
        </w:tc>
      </w:tr>
      <w:tr w:rsidR="006152AD" w:rsidRPr="00B53B1B" w14:paraId="5CA69C1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4EE1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100_smok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991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D6E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3E8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B5D8A0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FC5C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04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49 (36.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5A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26 (36.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D0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75 (36.1%)</w:t>
            </w:r>
          </w:p>
        </w:tc>
      </w:tr>
      <w:tr w:rsidR="006152AD" w:rsidRPr="00B53B1B" w14:paraId="3879A51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A60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59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70 (28.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C5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6 (39.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20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56 (35.9%)</w:t>
            </w:r>
          </w:p>
        </w:tc>
      </w:tr>
      <w:tr w:rsidR="006152AD" w:rsidRPr="00B53B1B" w14:paraId="003C3BC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92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5BE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2 (35.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51A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4 (2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60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6 (28.0%)</w:t>
            </w:r>
          </w:p>
        </w:tc>
      </w:tr>
      <w:tr w:rsidR="006152AD" w:rsidRPr="00B53B1B" w14:paraId="5E5A08C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BE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urrent_smok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7F7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7EE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A43D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1BB4C7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29B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veryday</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E5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9 (13.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98D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0 (17.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D05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59 (15.9%)</w:t>
            </w:r>
          </w:p>
        </w:tc>
      </w:tr>
      <w:tr w:rsidR="006152AD" w:rsidRPr="00B53B1B" w14:paraId="5A71A645"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F1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t at al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44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7 (12.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A3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93 (20.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F4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40 (17.6%)</w:t>
            </w:r>
          </w:p>
        </w:tc>
      </w:tr>
      <w:tr w:rsidR="006152AD" w:rsidRPr="00B53B1B" w14:paraId="12E4524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7DE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day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FD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3 (3.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18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 (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0E3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 (2.4%)</w:t>
            </w:r>
          </w:p>
        </w:tc>
      </w:tr>
      <w:tr w:rsidR="006152AD" w:rsidRPr="00B53B1B" w14:paraId="5478A9C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6C0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2AE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62 (71.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667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040 (6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A8F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02 (64.1%)</w:t>
            </w:r>
          </w:p>
        </w:tc>
      </w:tr>
      <w:tr w:rsidR="006152AD" w:rsidRPr="00B53B1B" w14:paraId="39396C1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21E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FA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C21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4EA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DA036A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54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772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54 (3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620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27 (4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2D6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81 (38.1%)</w:t>
            </w:r>
          </w:p>
        </w:tc>
      </w:tr>
      <w:tr w:rsidR="006152AD" w:rsidRPr="00B53B1B" w14:paraId="6DBDC05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C9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B1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77 (69.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13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99 (58.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1E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476 (61.9%)</w:t>
            </w:r>
          </w:p>
        </w:tc>
      </w:tr>
      <w:tr w:rsidR="006152AD" w:rsidRPr="00B53B1B" w14:paraId="03B00D9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8F32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smoker_in_househol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948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06E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3E7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82E92F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E9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85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78 (77.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3A1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12 (8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84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290 (79.3%)</w:t>
            </w:r>
          </w:p>
        </w:tc>
      </w:tr>
      <w:tr w:rsidR="006152AD" w:rsidRPr="00B53B1B" w14:paraId="5044EAF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459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1B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7 (22.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454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93 (1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FF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30 (20.4%)</w:t>
            </w:r>
          </w:p>
        </w:tc>
      </w:tr>
      <w:tr w:rsidR="006152AD" w:rsidRPr="00B53B1B" w14:paraId="10065F7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78E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C475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 (0.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F4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 (0.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23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 (0.4%)</w:t>
            </w:r>
          </w:p>
        </w:tc>
      </w:tr>
      <w:tr w:rsidR="006152AD" w:rsidRPr="00B53B1B" w14:paraId="04A45EA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9C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aternal_smok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B6D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8AFF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857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F97119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21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E7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05 (21.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ABD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13 (1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4F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18 (16.4%)</w:t>
            </w:r>
          </w:p>
        </w:tc>
      </w:tr>
      <w:tr w:rsidR="006152AD" w:rsidRPr="00B53B1B" w14:paraId="1980FA3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AEC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31D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3 (2.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D4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4 (3.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18E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 (3.4%)</w:t>
            </w:r>
          </w:p>
        </w:tc>
      </w:tr>
      <w:tr w:rsidR="006152AD" w:rsidRPr="00B53B1B" w14:paraId="5B46C581"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B39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865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23 (75.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B9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559 (82.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D5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82 (80.2%)</w:t>
            </w:r>
          </w:p>
        </w:tc>
      </w:tr>
      <w:tr w:rsidR="006152AD" w:rsidRPr="00B53B1B" w14:paraId="729DB64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BA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asthma</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769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A86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ECB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BA7184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75ED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76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18 (8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DE3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29 (83.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F5F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47 (82.7%)</w:t>
            </w:r>
          </w:p>
        </w:tc>
      </w:tr>
      <w:tr w:rsidR="006152AD" w:rsidRPr="00B53B1B" w14:paraId="7F1C782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B5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975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10 (19.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E0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92 (16.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C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6D36CA1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5B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9C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 (0.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FE7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38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3ED3633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34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bronchiti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17A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315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F39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42E96DC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DE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73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01 (61.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04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63 (70.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F32B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4 (67.6%)</w:t>
            </w:r>
          </w:p>
        </w:tc>
      </w:tr>
      <w:tr w:rsidR="006152AD" w:rsidRPr="00B53B1B" w14:paraId="4A1C462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0F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36F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7 (3.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D64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0 (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651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4.4%)</w:t>
            </w:r>
          </w:p>
        </w:tc>
      </w:tr>
      <w:tr w:rsidR="006152AD" w:rsidRPr="00B53B1B" w14:paraId="4644A32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CFAE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24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3 (35.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7631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23 (24.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8B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6 (28.1%)</w:t>
            </w:r>
          </w:p>
        </w:tc>
      </w:tr>
      <w:tr w:rsidR="006152AD" w:rsidRPr="00B53B1B" w14:paraId="0C813E5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78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ver_emphysema</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4B9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7FF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D2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B74A98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E4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916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03 (64.4%)</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213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004 (7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3E3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407 (70.8%)</w:t>
            </w:r>
          </w:p>
        </w:tc>
      </w:tr>
      <w:tr w:rsidR="006152AD" w:rsidRPr="00B53B1B" w14:paraId="4BC95A7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8EA6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22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 (0.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611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3 (1.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BD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0 (1.1%)</w:t>
            </w:r>
          </w:p>
        </w:tc>
      </w:tr>
      <w:tr w:rsidR="006152AD" w:rsidRPr="00B53B1B" w14:paraId="5460917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50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D72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1 (35.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E7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9 (24.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B01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0 (28.0%)</w:t>
            </w:r>
          </w:p>
        </w:tc>
      </w:tr>
      <w:tr w:rsidR="006152AD" w:rsidRPr="00B53B1B" w14:paraId="1939D2D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48A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cough_3_month</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71B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FF53"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F37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0096666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B8E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498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29 (38.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B91F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26 (4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4C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55 (40.7%)</w:t>
            </w:r>
          </w:p>
        </w:tc>
      </w:tr>
      <w:tr w:rsidR="006152AD" w:rsidRPr="00B53B1B" w14:paraId="11E66DE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62D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DC9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3 (3.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F23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6.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B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0 (5.2%)</w:t>
            </w:r>
          </w:p>
        </w:tc>
      </w:tr>
      <w:tr w:rsidR="006152AD" w:rsidRPr="00B53B1B" w14:paraId="45CA7D5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403A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DD0E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89 (58.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F0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73 (51.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D0C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2 (54.1%)</w:t>
            </w:r>
          </w:p>
        </w:tc>
      </w:tr>
      <w:tr w:rsidR="006152AD" w:rsidRPr="00B53B1B" w14:paraId="3965E7E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3F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phlegm_3_month</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9FC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BDE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7B4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B8895C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2B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5E45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30 (38.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60D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31 (4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77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1 (41.7%)</w:t>
            </w:r>
          </w:p>
        </w:tc>
      </w:tr>
      <w:tr w:rsidR="006152AD" w:rsidRPr="00B53B1B" w14:paraId="4DCF43E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B68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4A1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3 (3.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CB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3 (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1301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6 (4.2%)</w:t>
            </w:r>
          </w:p>
        </w:tc>
      </w:tr>
      <w:tr w:rsidR="006152AD" w:rsidRPr="00B53B1B" w14:paraId="7F5C36D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51A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522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88 (58.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57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72 (51.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A2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60 (54.1%)</w:t>
            </w:r>
          </w:p>
        </w:tc>
      </w:tr>
      <w:tr w:rsidR="006152AD" w:rsidRPr="00B53B1B" w14:paraId="4F00977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60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wheezing_past_y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D574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F3B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6A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CE2BC4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9E2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3038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182 (85.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19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50 (85.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F44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932 (85.4%)</w:t>
            </w:r>
          </w:p>
        </w:tc>
      </w:tr>
      <w:tr w:rsidR="006152AD" w:rsidRPr="00B53B1B" w14:paraId="23B8BB1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0A9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4D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8 (14.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6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69 (1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67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17 (14.5%)</w:t>
            </w:r>
          </w:p>
        </w:tc>
      </w:tr>
      <w:tr w:rsidR="006152AD" w:rsidRPr="00B53B1B" w14:paraId="625B0E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1E0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6B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 (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A5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 (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1B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 (0.1%)</w:t>
            </w:r>
          </w:p>
        </w:tc>
      </w:tr>
      <w:tr w:rsidR="006152AD" w:rsidRPr="00B53B1B" w14:paraId="190A527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F429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dry_cough_night_past_y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BB6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284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60F6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165B98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5E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lastRenderedPageBreak/>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6D7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51 (95.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9F7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89 (95.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55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940 (95.1%)</w:t>
            </w:r>
          </w:p>
        </w:tc>
      </w:tr>
      <w:tr w:rsidR="006152AD" w:rsidRPr="00B53B1B" w14:paraId="59AC413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006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53A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 (4.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A29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2 (4.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E61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2 (4.9%)</w:t>
            </w:r>
          </w:p>
        </w:tc>
      </w:tr>
      <w:tr w:rsidR="006152AD" w:rsidRPr="00B53B1B" w14:paraId="677337E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EF0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9E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0 (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CDA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50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 (0.0%)</w:t>
            </w:r>
          </w:p>
        </w:tc>
      </w:tr>
      <w:tr w:rsidR="006152AD" w:rsidRPr="00B53B1B" w14:paraId="541FE2B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51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ineral_dust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870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E14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302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DEC1C3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ABC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F993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86 (47.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3F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78 (53.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A96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64 (51.3%)</w:t>
            </w:r>
          </w:p>
        </w:tc>
      </w:tr>
      <w:tr w:rsidR="006152AD" w:rsidRPr="00B53B1B" w14:paraId="61C25F7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87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9EB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81 (2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97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46 (26.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766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27 (24.2%)</w:t>
            </w:r>
          </w:p>
        </w:tc>
      </w:tr>
      <w:tr w:rsidR="006152AD" w:rsidRPr="00B53B1B" w14:paraId="0603A04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BF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33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4 (31.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F1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02 (20.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308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66 (24.5%)</w:t>
            </w:r>
          </w:p>
        </w:tc>
      </w:tr>
      <w:tr w:rsidR="006152AD" w:rsidRPr="00B53B1B" w14:paraId="3A0399F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B4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rganic_dust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C204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0E3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A24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2AD091C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5A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0BC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1 (56.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90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984 (5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BD0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95 (58.3%)</w:t>
            </w:r>
          </w:p>
        </w:tc>
      </w:tr>
      <w:tr w:rsidR="006152AD" w:rsidRPr="00B53B1B" w14:paraId="0D2107B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70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B75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57 (12.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9F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51 (20.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B78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8 (17.3%)</w:t>
            </w:r>
          </w:p>
        </w:tc>
      </w:tr>
      <w:tr w:rsidR="006152AD" w:rsidRPr="00B53B1B" w14:paraId="7AE6201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ADC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CBF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3 (31.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5A9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91 (20.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16D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4 (24.4%)</w:t>
            </w:r>
          </w:p>
        </w:tc>
      </w:tr>
      <w:tr w:rsidR="006152AD" w:rsidRPr="00B53B1B" w14:paraId="5A1928B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A468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xhaust_fum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AFF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A22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4270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72E0B1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6E3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1D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36 (51.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0C7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855 (57.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E3E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91 (55.4%)</w:t>
            </w:r>
          </w:p>
        </w:tc>
      </w:tr>
      <w:tr w:rsidR="006152AD" w:rsidRPr="00B53B1B" w14:paraId="5F13413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E9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97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3 (17.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E20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84 (22.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4A9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7 (20.2%)</w:t>
            </w:r>
          </w:p>
        </w:tc>
      </w:tr>
      <w:tr w:rsidR="006152AD" w:rsidRPr="00B53B1B" w14:paraId="2CD706E1"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B3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F6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2 (31.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EC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87 (20.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10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49 (24.4%)</w:t>
            </w:r>
          </w:p>
        </w:tc>
      </w:tr>
      <w:tr w:rsidR="006152AD" w:rsidRPr="00B53B1B" w14:paraId="33F66C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AB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other_fum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47508"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965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3B2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3AE66D3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3FA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A0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73 (50.2%)</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811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499 (5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361A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372 (51.4%)</w:t>
            </w:r>
          </w:p>
        </w:tc>
      </w:tr>
      <w:tr w:rsidR="006152AD" w:rsidRPr="00B53B1B" w14:paraId="6213AA2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4C5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3AD7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96 (18.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20C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39 (27.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D24A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35 (24.2%)</w:t>
            </w:r>
          </w:p>
        </w:tc>
      </w:tr>
      <w:tr w:rsidR="006152AD" w:rsidRPr="00B53B1B" w14:paraId="7E1E5D88"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714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A0D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2 (31.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32E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88 (20.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FCF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50 (24.4%)</w:t>
            </w:r>
          </w:p>
        </w:tc>
      </w:tr>
      <w:tr w:rsidR="006152AD" w:rsidRPr="00B53B1B" w14:paraId="4E434A6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32A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income_poverty_rati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068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6FB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563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EBCE6A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3E9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196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22 (1.5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59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84 (1.6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FD0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68)</w:t>
            </w:r>
          </w:p>
        </w:tc>
      </w:tr>
      <w:tr w:rsidR="006152AD" w:rsidRPr="00B53B1B" w14:paraId="2586EA1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8F24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64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9 [0, 5.0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48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2 [0, 5.0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CD3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0, 5.00]</w:t>
            </w:r>
          </w:p>
        </w:tc>
      </w:tr>
      <w:tr w:rsidR="006152AD" w:rsidRPr="00B53B1B" w14:paraId="01C784F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1FE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BEF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7 (8.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413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7 (4.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00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54 (6.3%)</w:t>
            </w:r>
          </w:p>
        </w:tc>
      </w:tr>
      <w:tr w:rsidR="006152AD" w:rsidRPr="00B53B1B" w14:paraId="3BF0F11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5C4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ome_owne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3BE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A29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CDE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3B4678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B9B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DB2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 (0.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450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 (0.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F4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 (0.4%)</w:t>
            </w:r>
          </w:p>
        </w:tc>
      </w:tr>
      <w:tr w:rsidR="006152AD" w:rsidRPr="00B53B1B" w14:paraId="1C38045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FB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9D4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706 (99.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B8E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705 (99.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E69A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11 (99.6%)</w:t>
            </w:r>
          </w:p>
        </w:tc>
      </w:tr>
      <w:tr w:rsidR="006152AD" w:rsidRPr="00B53B1B" w14:paraId="5B3C57D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1F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education_adult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3BB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E3E6"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A5ED"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CD2630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2F7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9-11th grad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F04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8 (11.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8E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9 (9.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6D8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47 (10.0%)</w:t>
            </w:r>
          </w:p>
        </w:tc>
      </w:tr>
      <w:tr w:rsidR="006152AD" w:rsidRPr="00B53B1B" w14:paraId="2EABDB0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101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College graduate or abov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18F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30 (11.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BB4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498 (22.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6C7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8 (18.4%)</w:t>
            </w:r>
          </w:p>
        </w:tc>
      </w:tr>
      <w:tr w:rsidR="006152AD" w:rsidRPr="00B53B1B" w14:paraId="05DFD36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98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High school graduat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7F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7 (17.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52B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32 (18.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C19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69 (17.9%)</w:t>
            </w:r>
          </w:p>
        </w:tc>
      </w:tr>
      <w:tr w:rsidR="006152AD" w:rsidRPr="00B53B1B" w14:paraId="025CC7D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2C2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Less than 9th grad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581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7 (2.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6EE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54 (2.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7A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1 (2.2%)</w:t>
            </w:r>
          </w:p>
        </w:tc>
      </w:tr>
      <w:tr w:rsidR="006152AD" w:rsidRPr="00B53B1B" w14:paraId="240E0D7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343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Some college or AA degree</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81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38 (22.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48D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7 (2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F1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5 (23.5%)</w:t>
            </w:r>
          </w:p>
        </w:tc>
      </w:tr>
      <w:tr w:rsidR="006152AD" w:rsidRPr="00B53B1B" w14:paraId="576CAB7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F1C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39E8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11 (35.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D00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616 (2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28B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27 (28.0%)</w:t>
            </w:r>
          </w:p>
        </w:tc>
      </w:tr>
      <w:tr w:rsidR="006152AD" w:rsidRPr="00B53B1B" w14:paraId="4097A76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4D9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now_attending_schoo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BE1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A4E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8B0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A87149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C66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Between grad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4EE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0 (3.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4E0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7 (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59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7 (4.1%)</w:t>
            </w:r>
          </w:p>
        </w:tc>
      </w:tr>
      <w:tr w:rsidR="006152AD" w:rsidRPr="00B53B1B" w14:paraId="00D33A6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A6A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In schoo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F3F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84 (15.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4E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50 (11.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F8D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34 (12.8%)</w:t>
            </w:r>
          </w:p>
        </w:tc>
      </w:tr>
      <w:tr w:rsidR="006152AD" w:rsidRPr="00B53B1B" w14:paraId="481A4ABB"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5E2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25D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17 (8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15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679 (8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CC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8696 (83.2%)</w:t>
            </w:r>
          </w:p>
        </w:tc>
      </w:tr>
      <w:tr w:rsidR="006152AD" w:rsidRPr="00B53B1B" w14:paraId="163F0BA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D1E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healthy_diet</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D9EC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CDD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100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2951C7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F23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Excellent</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35C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2 (7.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671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10 (7.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FB08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72 (7.4%)</w:t>
            </w:r>
          </w:p>
        </w:tc>
      </w:tr>
      <w:tr w:rsidR="006152AD" w:rsidRPr="00B53B1B" w14:paraId="61F78E29"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E14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Fai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826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06 (18.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C88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96 (16.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0EE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02 (17.2%)</w:t>
            </w:r>
          </w:p>
        </w:tc>
      </w:tr>
      <w:tr w:rsidR="006152AD" w:rsidRPr="00B53B1B" w14:paraId="0826DAD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A2A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Goo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E69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66 (31.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102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338 (3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48F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504 (33.5%)</w:t>
            </w:r>
          </w:p>
        </w:tc>
      </w:tr>
      <w:tr w:rsidR="006152AD" w:rsidRPr="00B53B1B" w14:paraId="10BE24E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53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Poor</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EB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8 (5.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088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45 (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E50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43 (4.2%)</w:t>
            </w:r>
          </w:p>
        </w:tc>
      </w:tr>
      <w:tr w:rsidR="006152AD" w:rsidRPr="00B53B1B" w14:paraId="450CA93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A6B1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Very goo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1B8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5 (12.5%)</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29D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61 (20.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EDF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826 (17.5%)</w:t>
            </w:r>
          </w:p>
        </w:tc>
      </w:tr>
      <w:tr w:rsidR="006152AD" w:rsidRPr="00B53B1B" w14:paraId="740D831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DC6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0AD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934 (25.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FFD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76 (17.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F99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0 (20.2%)</w:t>
            </w:r>
          </w:p>
        </w:tc>
      </w:tr>
      <w:tr w:rsidR="006152AD" w:rsidRPr="00B53B1B" w14:paraId="5FC13190"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2C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work</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CE22"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E42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013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774D8C9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483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425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45 (70.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C27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670 (69.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5E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315 (70.0%)</w:t>
            </w:r>
          </w:p>
        </w:tc>
      </w:tr>
      <w:tr w:rsidR="006152AD" w:rsidRPr="00B53B1B" w14:paraId="730ED3A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3FB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6A3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78 (12.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508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293 (19.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9D7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71 (16.9%)</w:t>
            </w:r>
          </w:p>
        </w:tc>
      </w:tr>
      <w:tr w:rsidR="006152AD" w:rsidRPr="00B53B1B" w14:paraId="1AC6065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E66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9A4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F9E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3 (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96B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079A5875"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075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work</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757A"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C720"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EF91"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52C0320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3E9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237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12 (56.6%)</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686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339 (49.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D44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451 (52.1%)</w:t>
            </w:r>
          </w:p>
        </w:tc>
      </w:tr>
      <w:tr w:rsidR="006152AD" w:rsidRPr="00B53B1B" w14:paraId="164929BF"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851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A1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11 (27.1%)</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D11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24 (39.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B49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635 (34.8%)</w:t>
            </w:r>
          </w:p>
        </w:tc>
      </w:tr>
      <w:tr w:rsidR="006152AD" w:rsidRPr="00B53B1B" w14:paraId="5194ACBD"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3CA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E2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0B6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3 (1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07E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1 (13.1%)</w:t>
            </w:r>
          </w:p>
        </w:tc>
      </w:tr>
      <w:tr w:rsidR="006152AD" w:rsidRPr="00B53B1B" w14:paraId="499DF21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B29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vigorous_recreationa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16B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C309C"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D179"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13B2B2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1BB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3B7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121 (56.8%)</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D00B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230 (62.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C30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351 (60.7%)</w:t>
            </w:r>
          </w:p>
        </w:tc>
      </w:tr>
      <w:tr w:rsidR="006152AD" w:rsidRPr="00B53B1B" w14:paraId="7C608744"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975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2FC9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002 (26.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19B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732 (25.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2B3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4 (26.1%)</w:t>
            </w:r>
          </w:p>
        </w:tc>
      </w:tr>
      <w:tr w:rsidR="006152AD" w:rsidRPr="00B53B1B" w14:paraId="28418323"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240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DD9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71C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4 (11.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82B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651FDC0E"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B07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moderate_recreational</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2AB4"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300E"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5BCF"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3A7F2B7"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E65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No</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8EF8"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929 (51.7%)</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8121"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006 (44.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C24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935 (47.2%)</w:t>
            </w:r>
          </w:p>
        </w:tc>
      </w:tr>
      <w:tr w:rsidR="006152AD" w:rsidRPr="00B53B1B" w14:paraId="617BF976"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422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Yes</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ACAF"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194 (32.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793D"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956 (43.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CD75"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4150 (39.7%)</w:t>
            </w:r>
          </w:p>
        </w:tc>
      </w:tr>
      <w:tr w:rsidR="006152AD" w:rsidRPr="00B53B1B" w14:paraId="1EC61FC1"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1CA6"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050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608 (16.3%)</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35E9"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764 (11.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BC0"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1372 (13.1%)</w:t>
            </w:r>
          </w:p>
        </w:tc>
      </w:tr>
      <w:tr w:rsidR="006152AD" w:rsidRPr="00B53B1B" w14:paraId="67963B52"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D0223"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b/>
                <w:color w:val="000000"/>
                <w:sz w:val="16"/>
                <w:szCs w:val="16"/>
              </w:rPr>
              <w:t>bmi</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B615"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1467"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85EB" w14:textId="77777777" w:rsidR="006152AD" w:rsidRPr="00B53B1B" w:rsidRDefault="006152AD"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p>
        </w:tc>
      </w:tr>
      <w:tr w:rsidR="006152AD" w:rsidRPr="00B53B1B" w14:paraId="6319C46C"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A66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an (SD)</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DA04"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8 (8.30)</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2BD6C"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9 (7.2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965A"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7.3 (7.62)</w:t>
            </w:r>
          </w:p>
        </w:tc>
      </w:tr>
      <w:tr w:rsidR="006152AD" w:rsidRPr="00B53B1B" w14:paraId="049622F5"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593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edian [Min, Max]</w:t>
            </w:r>
          </w:p>
        </w:tc>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9A2F2"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8 [12.7, 84.9]</w:t>
            </w:r>
          </w:p>
        </w:tc>
        <w:tc>
          <w:tcPr>
            <w:tcW w:w="23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0EA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1 [12.5, 73.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1137"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6.3 [12.5, 84.9]</w:t>
            </w:r>
          </w:p>
        </w:tc>
      </w:tr>
      <w:tr w:rsidR="006152AD" w:rsidRPr="00B53B1B" w14:paraId="3B31C1B5" w14:textId="77777777">
        <w:trPr>
          <w:jc w:val="center"/>
        </w:trPr>
        <w:tc>
          <w:tcPr>
            <w:tcW w:w="32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7B86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rPr>
                <w:sz w:val="16"/>
                <w:szCs w:val="16"/>
              </w:rPr>
            </w:pPr>
            <w:r w:rsidRPr="00B53B1B">
              <w:rPr>
                <w:rFonts w:ascii="Helvetica" w:eastAsia="Helvetica" w:hAnsi="Helvetica" w:cs="Helvetica"/>
                <w:color w:val="000000"/>
                <w:sz w:val="16"/>
                <w:szCs w:val="16"/>
              </w:rPr>
              <w:t>  Missing</w:t>
            </w:r>
          </w:p>
        </w:tc>
        <w:tc>
          <w:tcPr>
            <w:tcW w:w="23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AA92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25 (0.7%)</w:t>
            </w:r>
          </w:p>
        </w:tc>
        <w:tc>
          <w:tcPr>
            <w:tcW w:w="23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9080E"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32 (0.5%)</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6B95B" w14:textId="77777777" w:rsidR="006152AD" w:rsidRPr="00B53B1B" w:rsidRDefault="00000000" w:rsidP="00B53B1B">
            <w:pPr>
              <w:pBdr>
                <w:top w:val="none" w:sz="0" w:space="0" w:color="000000"/>
                <w:left w:val="none" w:sz="0" w:space="0" w:color="000000"/>
                <w:bottom w:val="none" w:sz="0" w:space="0" w:color="000000"/>
                <w:right w:val="none" w:sz="0" w:space="0" w:color="000000"/>
              </w:pBdr>
              <w:spacing w:after="0"/>
              <w:ind w:left="100" w:right="100"/>
              <w:jc w:val="center"/>
              <w:rPr>
                <w:sz w:val="16"/>
                <w:szCs w:val="16"/>
              </w:rPr>
            </w:pPr>
            <w:r w:rsidRPr="00B53B1B">
              <w:rPr>
                <w:rFonts w:ascii="Helvetica" w:eastAsia="Helvetica" w:hAnsi="Helvetica" w:cs="Helvetica"/>
                <w:color w:val="000000"/>
                <w:sz w:val="16"/>
                <w:szCs w:val="16"/>
              </w:rPr>
              <w:t>57 (0.5%)</w:t>
            </w:r>
          </w:p>
        </w:tc>
      </w:tr>
    </w:tbl>
    <w:p w14:paraId="285B7895" w14:textId="77777777" w:rsidR="006152AD" w:rsidRPr="00B53B1B" w:rsidRDefault="00000000" w:rsidP="00B53B1B">
      <w:pPr>
        <w:pStyle w:val="Heading3"/>
        <w:rPr>
          <w:b/>
          <w:bCs/>
        </w:rPr>
      </w:pPr>
      <w:bookmarkStart w:id="30" w:name="Xd0d172224dccfd81437996460402a9c6fc147a9"/>
      <w:bookmarkEnd w:id="29"/>
      <w:r w:rsidRPr="00B53B1B">
        <w:rPr>
          <w:b/>
          <w:bCs/>
        </w:rPr>
        <w:lastRenderedPageBreak/>
        <w:t>Intersection of Race and Country of Birth</w:t>
      </w:r>
    </w:p>
    <w:p w14:paraId="4D4BB49B" w14:textId="77777777" w:rsidR="006152AD" w:rsidRDefault="00000000">
      <w:pPr>
        <w:pStyle w:val="FirstParagraph"/>
      </w:pPr>
      <w:bookmarkStart w:id="31" w:name="Xb86caa9d7a6bf92d6752bad2595b1b893b96397"/>
      <w:r>
        <w:rPr>
          <w:noProof/>
        </w:rPr>
        <w:drawing>
          <wp:inline distT="0" distB="0" distL="0" distR="0" wp14:anchorId="37A798B9" wp14:editId="2A94C143">
            <wp:extent cx="5943600" cy="4245428"/>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4245428"/>
                    </a:xfrm>
                    <a:prstGeom prst="rect">
                      <a:avLst/>
                    </a:prstGeom>
                    <a:noFill/>
                    <a:ln w="9525">
                      <a:noFill/>
                      <a:headEnd/>
                      <a:tailEnd/>
                    </a:ln>
                  </pic:spPr>
                </pic:pic>
              </a:graphicData>
            </a:graphic>
          </wp:inline>
        </w:drawing>
      </w:r>
      <w:bookmarkEnd w:id="28"/>
      <w:bookmarkEnd w:id="30"/>
      <w:bookmarkEnd w:id="31"/>
    </w:p>
    <w:sectPr w:rsidR="006152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66AA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B4883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99770723">
    <w:abstractNumId w:val="1"/>
  </w:num>
  <w:num w:numId="2" w16cid:durableId="549532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6AD"/>
    <w:rsid w:val="00021247"/>
    <w:rsid w:val="004566AD"/>
    <w:rsid w:val="006152AD"/>
    <w:rsid w:val="006D6B7C"/>
    <w:rsid w:val="00B53B1B"/>
    <w:rsid w:val="00D86F3E"/>
    <w:rsid w:val="00E41CC0"/>
    <w:rsid w:val="00E735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54438"/>
  <w15:docId w15:val="{7109842E-F65E-2D49-9CD1-4873D2DD3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link w:val="Heading1Char"/>
    <w:uiPriority w:val="9"/>
    <w:qFormat/>
    <w:rsid w:val="00B53B1B"/>
    <w:pPr>
      <w:outlineLvl w:val="0"/>
    </w:pPr>
    <w:rPr>
      <w:b w:val="0"/>
      <w:bCs w:val="0"/>
      <w:sz w:val="28"/>
      <w:szCs w:val="28"/>
    </w:rPr>
  </w:style>
  <w:style w:type="paragraph" w:styleId="Heading2">
    <w:name w:val="heading 2"/>
    <w:basedOn w:val="Heading3"/>
    <w:next w:val="BodyText"/>
    <w:link w:val="Heading2Char"/>
    <w:uiPriority w:val="9"/>
    <w:unhideWhenUsed/>
    <w:qFormat/>
    <w:rsid w:val="00B53B1B"/>
    <w:pPr>
      <w:outlineLvl w:val="1"/>
    </w:pPr>
    <w:rPr>
      <w:b/>
      <w:bCs/>
      <w:i w:val="0"/>
      <w:iCs w:val="0"/>
    </w:rPr>
  </w:style>
  <w:style w:type="paragraph" w:styleId="Heading3">
    <w:name w:val="heading 3"/>
    <w:basedOn w:val="Normal"/>
    <w:next w:val="BodyText"/>
    <w:link w:val="Heading3Char"/>
    <w:uiPriority w:val="9"/>
    <w:unhideWhenUsed/>
    <w:qFormat/>
    <w:rsid w:val="00B53B1B"/>
    <w:pPr>
      <w:keepNext/>
      <w:keepLines/>
      <w:spacing w:before="160" w:after="80"/>
      <w:outlineLvl w:val="2"/>
    </w:pPr>
    <w:rPr>
      <w:rFonts w:eastAsiaTheme="majorEastAsia" w:cstheme="majorBidi"/>
      <w:i/>
      <w:iCs/>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53B1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53B1B"/>
    <w:rPr>
      <w:rFonts w:eastAsiaTheme="majorEastAsia" w:cstheme="majorBidi"/>
      <w:b/>
      <w:bCs/>
    </w:rPr>
  </w:style>
  <w:style w:type="character" w:customStyle="1" w:styleId="Heading3Char">
    <w:name w:val="Heading 3 Char"/>
    <w:basedOn w:val="DefaultParagraphFont"/>
    <w:link w:val="Heading3"/>
    <w:uiPriority w:val="9"/>
    <w:rsid w:val="00B53B1B"/>
    <w:rPr>
      <w:rFonts w:eastAsiaTheme="majorEastAsia" w:cstheme="majorBidi"/>
      <w:i/>
      <w:iCs/>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dx.doi.org/10.1056/NEJMms2004740" TargetMode="External"/><Relationship Id="rId18" Type="http://schemas.openxmlformats.org/officeDocument/2006/relationships/hyperlink" Target="http://dx.doi.org/10.1093/aje/kwh297"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3.png"/><Relationship Id="rId12" Type="http://schemas.openxmlformats.org/officeDocument/2006/relationships/hyperlink" Target="http://dx.doi.org/10.1183/09031936.05.00035205" TargetMode="External"/><Relationship Id="rId17" Type="http://schemas.openxmlformats.org/officeDocument/2006/relationships/hyperlink" Target="http://dx.doi.org/10.1164/ajrccm.164.9.2106075" TargetMode="External"/><Relationship Id="rId2" Type="http://schemas.openxmlformats.org/officeDocument/2006/relationships/styles" Target="styles.xml"/><Relationship Id="rId16" Type="http://schemas.openxmlformats.org/officeDocument/2006/relationships/hyperlink" Target="http://dx.doi.org/10.1164/rccm.202205-0963OC" TargetMode="External"/><Relationship Id="rId20" Type="http://schemas.openxmlformats.org/officeDocument/2006/relationships/hyperlink" Target="http://dx.doi.org/10.1016/0002-9343(86)90678-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dx.doi.org/10.1164/rccm.202203-0565le" TargetMode="External"/><Relationship Id="rId5" Type="http://schemas.openxmlformats.org/officeDocument/2006/relationships/image" Target="media/image1.png"/><Relationship Id="rId15" Type="http://schemas.openxmlformats.org/officeDocument/2006/relationships/hyperlink" Target="http://dx.doi.org/10.1183/09031936.00080312" TargetMode="External"/><Relationship Id="rId23" Type="http://schemas.openxmlformats.org/officeDocument/2006/relationships/theme" Target="theme/theme1.xml"/><Relationship Id="rId10" Type="http://schemas.openxmlformats.org/officeDocument/2006/relationships/hyperlink" Target="http://dx.doi.org/10.1001/jamanetworkopen.2023.16128" TargetMode="External"/><Relationship Id="rId19" Type="http://schemas.openxmlformats.org/officeDocument/2006/relationships/hyperlink" Target="http://dx.doi.org/10.1164/ajrccm/144.5.1202"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dx.doi.org/10.1016/j.chest.2023.03.02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4192</Words>
  <Characters>2390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Who Is Healthy Anyways</vt:lpstr>
    </vt:vector>
  </TitlesOfParts>
  <Company/>
  <LinksUpToDate>false</LinksUpToDate>
  <CharactersWithSpaces>2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dc:title>
  <dc:creator>Amin Adibi; Christopher Carlsten; Emily Brigham; Don Sin; Peter Loewen; Mohsen Sadatsafavi</dc:creator>
  <cp:keywords/>
  <cp:lastModifiedBy>Amin Adibi</cp:lastModifiedBy>
  <cp:revision>1</cp:revision>
  <dcterms:created xsi:type="dcterms:W3CDTF">2024-10-24T23:44:00Z</dcterms:created>
  <dcterms:modified xsi:type="dcterms:W3CDTF">2024-10-24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european-respiratory-journal.csl</vt:lpwstr>
  </property>
  <property fmtid="{D5CDD505-2E9C-101B-9397-08002B2CF9AE}" pid="9" name="date">
    <vt:lpwstr>2024-10-24</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